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7DD4B7" w14:textId="77777777" w:rsidR="009D435B" w:rsidRDefault="009D435B" w:rsidP="00B211B5">
      <w:pPr>
        <w:jc w:val="right"/>
      </w:pPr>
      <w:r>
        <w:rPr>
          <w:noProof/>
        </w:rPr>
        <w:drawing>
          <wp:inline distT="0" distB="0" distL="0" distR="0" wp14:anchorId="4C0E5071" wp14:editId="2297A74F">
            <wp:extent cx="2192118" cy="6324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2118" cy="63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C55F" w14:textId="7ABBFD4B" w:rsidR="009D435B" w:rsidRDefault="00E33038" w:rsidP="00A862B8">
      <w:pPr>
        <w:pStyle w:val="Title"/>
      </w:pPr>
      <w:r>
        <w:t>ISMS Roles &amp; responsibilities</w:t>
      </w:r>
    </w:p>
    <w:p w14:paraId="7DB3760B" w14:textId="77777777" w:rsidR="009D435B" w:rsidRDefault="009D435B" w:rsidP="000A6CF4">
      <w:pPr>
        <w:jc w:val="both"/>
      </w:pPr>
    </w:p>
    <w:p w14:paraId="40335BFD" w14:textId="44CE2E58" w:rsidR="009E61A1" w:rsidRDefault="7DC0C04A" w:rsidP="7145C954">
      <w:pPr>
        <w:rPr>
          <w:sz w:val="24"/>
          <w:szCs w:val="24"/>
        </w:rPr>
      </w:pPr>
      <w:r w:rsidRPr="001D1B17">
        <w:rPr>
          <w:sz w:val="28"/>
          <w:szCs w:val="28"/>
        </w:rPr>
        <w:t>Classification</w:t>
      </w:r>
      <w:r w:rsidRPr="7145C954">
        <w:rPr>
          <w:color w:val="008CC8"/>
          <w:sz w:val="28"/>
          <w:szCs w:val="28"/>
        </w:rPr>
        <w:t>:</w:t>
      </w:r>
      <w:r>
        <w:t xml:space="preserve"> </w:t>
      </w:r>
      <w:r w:rsidRPr="008C5390">
        <w:rPr>
          <w:b/>
          <w:bCs/>
          <w:sz w:val="24"/>
          <w:szCs w:val="24"/>
        </w:rPr>
        <w:t>Public</w:t>
      </w:r>
    </w:p>
    <w:p w14:paraId="68C48E77" w14:textId="35C67E1A" w:rsidR="009D435B" w:rsidRDefault="00550941" w:rsidP="000A6CF4">
      <w:pPr>
        <w:jc w:val="both"/>
      </w:pPr>
      <w:r>
        <w:t xml:space="preserve">This document may be shared with </w:t>
      </w:r>
      <w:r w:rsidR="00C31094">
        <w:t>interested parties outside of [Company Name]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14"/>
        <w:gridCol w:w="1129"/>
        <w:gridCol w:w="1234"/>
        <w:gridCol w:w="1158"/>
        <w:gridCol w:w="1409"/>
        <w:gridCol w:w="1263"/>
        <w:gridCol w:w="1909"/>
      </w:tblGrid>
      <w:tr w:rsidR="00C84D5B" w:rsidRPr="00995854" w14:paraId="540F96BC" w14:textId="77777777" w:rsidTr="00695B3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0C9D71" w14:textId="77777777" w:rsidR="003A000D" w:rsidRPr="00995854" w:rsidRDefault="003A000D" w:rsidP="00F97EE7">
            <w:pPr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Version </w:t>
            </w:r>
          </w:p>
        </w:tc>
        <w:tc>
          <w:tcPr>
            <w:tcW w:w="112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000CF1E" w14:textId="77777777" w:rsidR="003A000D" w:rsidRPr="00550941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b w:val="0"/>
                <w:bCs w:val="0"/>
                <w:lang w:val="en-US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Approved </w:t>
            </w:r>
            <w:r>
              <w:rPr>
                <w:rFonts w:ascii="Calibri" w:eastAsia="Calibri" w:hAnsi="Calibri" w:cs="Calibri"/>
                <w:lang w:val="en-US"/>
              </w:rPr>
              <w:t>B</w:t>
            </w:r>
            <w:r w:rsidRPr="00995854">
              <w:rPr>
                <w:rFonts w:ascii="Calibri" w:eastAsia="Calibri" w:hAnsi="Calibri" w:cs="Calibri"/>
                <w:lang w:val="en-US"/>
              </w:rPr>
              <w:t>y</w:t>
            </w:r>
          </w:p>
        </w:tc>
        <w:tc>
          <w:tcPr>
            <w:tcW w:w="1234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A168E48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Owner</w:t>
            </w:r>
          </w:p>
        </w:tc>
        <w:tc>
          <w:tcPr>
            <w:tcW w:w="1158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5D5EE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Date </w:t>
            </w:r>
            <w:r>
              <w:rPr>
                <w:rFonts w:ascii="Calibri" w:eastAsia="Calibri" w:hAnsi="Calibri" w:cs="Calibri"/>
                <w:lang w:val="en-US"/>
              </w:rPr>
              <w:t>L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ast </w:t>
            </w:r>
            <w:r>
              <w:rPr>
                <w:rFonts w:ascii="Calibri" w:eastAsia="Calibri" w:hAnsi="Calibri" w:cs="Calibri"/>
                <w:lang w:val="en-US"/>
              </w:rPr>
              <w:t>U</w:t>
            </w:r>
            <w:r w:rsidRPr="00995854">
              <w:rPr>
                <w:rFonts w:ascii="Calibri" w:eastAsia="Calibri" w:hAnsi="Calibri" w:cs="Calibri"/>
                <w:lang w:val="en-US"/>
              </w:rPr>
              <w:t>pdated</w:t>
            </w:r>
          </w:p>
          <w:p w14:paraId="6F0FDD8C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 </w:t>
            </w:r>
          </w:p>
        </w:tc>
        <w:tc>
          <w:tcPr>
            <w:tcW w:w="14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B3452F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>Review Frequency</w:t>
            </w:r>
          </w:p>
        </w:tc>
        <w:tc>
          <w:tcPr>
            <w:tcW w:w="12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4E7209B2" w14:textId="77777777" w:rsidR="003A000D" w:rsidRPr="00995854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</w:rPr>
            </w:pPr>
            <w:r w:rsidRPr="00995854">
              <w:rPr>
                <w:rFonts w:ascii="Calibri" w:eastAsia="Calibri" w:hAnsi="Calibri" w:cs="Calibri"/>
                <w:lang w:val="en-US"/>
              </w:rPr>
              <w:t xml:space="preserve">Next </w:t>
            </w:r>
            <w:r>
              <w:rPr>
                <w:rFonts w:ascii="Calibri" w:eastAsia="Calibri" w:hAnsi="Calibri" w:cs="Calibri"/>
                <w:lang w:val="en-US"/>
              </w:rPr>
              <w:t>R</w:t>
            </w:r>
            <w:r w:rsidRPr="00995854">
              <w:rPr>
                <w:rFonts w:ascii="Calibri" w:eastAsia="Calibri" w:hAnsi="Calibri" w:cs="Calibri"/>
                <w:lang w:val="en-US"/>
              </w:rPr>
              <w:t xml:space="preserve">eview </w:t>
            </w:r>
          </w:p>
        </w:tc>
        <w:tc>
          <w:tcPr>
            <w:tcW w:w="1909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7EAC18B" w14:textId="77777777" w:rsidR="003A000D" w:rsidRPr="00670232" w:rsidRDefault="003A000D" w:rsidP="00F97EE7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lang w:val="en-US"/>
              </w:rPr>
            </w:pPr>
            <w:r w:rsidRPr="00670232">
              <w:rPr>
                <w:rFonts w:ascii="Calibri" w:eastAsia="Calibri" w:hAnsi="Calibri" w:cs="Calibri"/>
                <w:lang w:val="en-US"/>
              </w:rPr>
              <w:t>Comments</w:t>
            </w:r>
          </w:p>
        </w:tc>
      </w:tr>
      <w:tr w:rsidR="003A000D" w:rsidRPr="00995854" w14:paraId="3AB929B6" w14:textId="77777777" w:rsidTr="00695B3C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14" w:type="dxa"/>
            <w:tcBorders>
              <w:top w:val="single" w:sz="4" w:space="0" w:color="FFFFFF" w:themeColor="background1"/>
            </w:tcBorders>
          </w:tcPr>
          <w:p w14:paraId="75168EB3" w14:textId="77777777" w:rsidR="003A000D" w:rsidRPr="00995854" w:rsidRDefault="003A000D" w:rsidP="00F97EE7">
            <w:pPr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29" w:type="dxa"/>
            <w:tcBorders>
              <w:top w:val="single" w:sz="4" w:space="0" w:color="FFFFFF" w:themeColor="background1"/>
            </w:tcBorders>
          </w:tcPr>
          <w:p w14:paraId="7D6D5226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34" w:type="dxa"/>
            <w:tcBorders>
              <w:top w:val="single" w:sz="4" w:space="0" w:color="FFFFFF" w:themeColor="background1"/>
            </w:tcBorders>
          </w:tcPr>
          <w:p w14:paraId="65F5760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158" w:type="dxa"/>
            <w:tcBorders>
              <w:top w:val="single" w:sz="4" w:space="0" w:color="FFFFFF" w:themeColor="background1"/>
            </w:tcBorders>
          </w:tcPr>
          <w:p w14:paraId="14BD34D3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409" w:type="dxa"/>
            <w:tcBorders>
              <w:top w:val="single" w:sz="4" w:space="0" w:color="FFFFFF" w:themeColor="background1"/>
            </w:tcBorders>
          </w:tcPr>
          <w:p w14:paraId="39A02D10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Calibri" w:hAnsi="Calibri" w:cs="Calibri"/>
                <w:color w:val="FFFFFF" w:themeColor="background1"/>
              </w:rPr>
            </w:pPr>
          </w:p>
        </w:tc>
        <w:tc>
          <w:tcPr>
            <w:tcW w:w="1263" w:type="dxa"/>
            <w:tcBorders>
              <w:top w:val="single" w:sz="4" w:space="0" w:color="FFFFFF" w:themeColor="background1"/>
            </w:tcBorders>
          </w:tcPr>
          <w:p w14:paraId="50ED914F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  <w:tc>
          <w:tcPr>
            <w:tcW w:w="1909" w:type="dxa"/>
            <w:tcBorders>
              <w:top w:val="single" w:sz="4" w:space="0" w:color="FFFFFF" w:themeColor="background1"/>
            </w:tcBorders>
          </w:tcPr>
          <w:p w14:paraId="44EC5D04" w14:textId="77777777" w:rsidR="003A000D" w:rsidRPr="00995854" w:rsidRDefault="003A000D" w:rsidP="00F97EE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</w:p>
        </w:tc>
      </w:tr>
    </w:tbl>
    <w:p w14:paraId="62D65AB5" w14:textId="77777777" w:rsidR="003A000D" w:rsidRDefault="003A000D" w:rsidP="000A6CF4">
      <w:pPr>
        <w:jc w:val="both"/>
      </w:pPr>
    </w:p>
    <w:sdt>
      <w:sdtPr>
        <w:id w:val="970751024"/>
        <w:docPartObj>
          <w:docPartGallery w:val="Table of Contents"/>
          <w:docPartUnique/>
        </w:docPartObj>
      </w:sdtPr>
      <w:sdtEndPr/>
      <w:sdtContent>
        <w:p w14:paraId="17508597" w14:textId="77777777" w:rsidR="009D435B" w:rsidRPr="00550097" w:rsidRDefault="009D435B" w:rsidP="000A6CF4">
          <w:pPr>
            <w:jc w:val="both"/>
            <w:rPr>
              <w:rStyle w:val="Heading1Char"/>
            </w:rPr>
          </w:pPr>
          <w:r w:rsidRPr="7145C954">
            <w:rPr>
              <w:rStyle w:val="Heading1Char"/>
            </w:rPr>
            <w:t>Contents</w:t>
          </w:r>
        </w:p>
        <w:p w14:paraId="6199B44B" w14:textId="744D63F2" w:rsidR="006A5BDC" w:rsidRDefault="3E6A34F4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>
            <w:fldChar w:fldCharType="begin"/>
          </w:r>
          <w:r w:rsidR="009D435B">
            <w:instrText>TOC \o "1-3" \h \z \u</w:instrText>
          </w:r>
          <w:r>
            <w:fldChar w:fldCharType="separate"/>
          </w:r>
          <w:hyperlink w:anchor="_Toc171008772" w:history="1">
            <w:r w:rsidR="006A5BDC" w:rsidRPr="00FE6098">
              <w:rPr>
                <w:rStyle w:val="Hyperlink"/>
                <w:noProof/>
              </w:rPr>
              <w:t>Introduction</w:t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72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 w:rsidR="00006923">
              <w:rPr>
                <w:noProof/>
                <w:webHidden/>
              </w:rPr>
              <w:t>2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60A67B15" w14:textId="18034C73" w:rsidR="006A5BDC" w:rsidRDefault="00006923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773" w:history="1">
            <w:r w:rsidR="006A5BDC" w:rsidRPr="00FE6098">
              <w:rPr>
                <w:rStyle w:val="Hyperlink"/>
                <w:noProof/>
              </w:rPr>
              <w:t>Purpose</w:t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73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6DCCCCA9" w14:textId="65A71CD3" w:rsidR="006A5BDC" w:rsidRDefault="00006923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774" w:history="1">
            <w:r w:rsidR="006A5BDC" w:rsidRPr="00FE6098">
              <w:rPr>
                <w:rStyle w:val="Hyperlink"/>
                <w:noProof/>
              </w:rPr>
              <w:t>Scope</w:t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74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64D46F25" w14:textId="2AC4073F" w:rsidR="006A5BDC" w:rsidRDefault="00006923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775" w:history="1">
            <w:r w:rsidR="006A5BDC" w:rsidRPr="00FE6098">
              <w:rPr>
                <w:rStyle w:val="Hyperlink"/>
                <w:noProof/>
              </w:rPr>
              <w:t>Key Roles and Responsibilities</w:t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75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44B8D31B" w14:textId="42F3E48D" w:rsidR="006A5BDC" w:rsidRDefault="00006923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776" w:history="1">
            <w:r w:rsidR="006A5BDC" w:rsidRPr="00FE6098">
              <w:rPr>
                <w:rStyle w:val="Hyperlink"/>
                <w:noProof/>
              </w:rPr>
              <w:t>Information Security Group (ISG)</w:t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76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01878589" w14:textId="3D30D95B" w:rsidR="006A5BDC" w:rsidRDefault="00006923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777" w:history="1">
            <w:r w:rsidR="006A5BDC" w:rsidRPr="00FE6098">
              <w:rPr>
                <w:rStyle w:val="Hyperlink"/>
                <w:noProof/>
              </w:rPr>
              <w:t>Information Security Manager</w:t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77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471A7A43" w14:textId="66BCBF98" w:rsidR="006A5BDC" w:rsidRDefault="00006923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778" w:history="1">
            <w:r w:rsidR="006A5BDC" w:rsidRPr="00FE6098">
              <w:rPr>
                <w:rStyle w:val="Hyperlink"/>
                <w:noProof/>
              </w:rPr>
              <w:t>System / Information Owners</w:t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78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5DD13D99" w14:textId="46325894" w:rsidR="006A5BDC" w:rsidRDefault="00006923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779" w:history="1">
            <w:r w:rsidR="006A5BDC" w:rsidRPr="00FE6098">
              <w:rPr>
                <w:rStyle w:val="Hyperlink"/>
                <w:noProof/>
              </w:rPr>
              <w:t>Line Managers</w:t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79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3F34F30B" w14:textId="17EE4B6F" w:rsidR="006A5BDC" w:rsidRDefault="00006923">
          <w:pPr>
            <w:pStyle w:val="TOC2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780" w:history="1">
            <w:r w:rsidR="006A5BDC" w:rsidRPr="00FE6098">
              <w:rPr>
                <w:rStyle w:val="Hyperlink"/>
                <w:noProof/>
              </w:rPr>
              <w:t>All Staff</w:t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80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6D5CCC61" w14:textId="7F7B6504" w:rsidR="006A5BDC" w:rsidRDefault="00006923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781" w:history="1">
            <w:r w:rsidR="006A5BDC" w:rsidRPr="00FE6098">
              <w:rPr>
                <w:rStyle w:val="Hyperlink"/>
                <w:noProof/>
              </w:rPr>
              <w:t>Responsibility Assignment Matrix (RACI)</w:t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81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1C1987D9" w14:textId="7F42EC28" w:rsidR="006A5BDC" w:rsidRDefault="00006923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782" w:history="1">
            <w:r w:rsidR="006A5BDC" w:rsidRPr="00FE6098">
              <w:rPr>
                <w:rStyle w:val="Hyperlink"/>
                <w:noProof/>
              </w:rPr>
              <w:t>Organisational Chart</w:t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82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1A7D44CF" w14:textId="285FC915" w:rsidR="006A5BDC" w:rsidRDefault="00006923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783" w:history="1">
            <w:r w:rsidR="006A5BDC" w:rsidRPr="00FE6098">
              <w:rPr>
                <w:rStyle w:val="Hyperlink"/>
                <w:noProof/>
              </w:rPr>
              <w:drawing>
                <wp:inline distT="0" distB="0" distL="0" distR="0" wp14:anchorId="27488833" wp14:editId="249DDE93">
                  <wp:extent cx="5750862" cy="5017135"/>
                  <wp:effectExtent l="0" t="0" r="2540" b="0"/>
                  <wp:docPr id="1821250846" name="Picture 1" descr="A diagram of a company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681112" name="Picture 1" descr="A diagram of a company&#10;&#10;Description automatically generated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54471" cy="50202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83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52C57CC9" w14:textId="2C1E1DEC" w:rsidR="006A5BDC" w:rsidRDefault="00006923">
          <w:pPr>
            <w:pStyle w:val="TOC1"/>
            <w:tabs>
              <w:tab w:val="right" w:leader="dot" w:pos="9016"/>
            </w:tabs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71008784" w:history="1">
            <w:r w:rsidR="006A5BDC" w:rsidRPr="00FE6098">
              <w:rPr>
                <w:rStyle w:val="Hyperlink"/>
                <w:noProof/>
              </w:rPr>
              <w:t>Integration with Policies and Procedures</w:t>
            </w:r>
            <w:r w:rsidR="006A5BDC">
              <w:rPr>
                <w:noProof/>
                <w:webHidden/>
              </w:rPr>
              <w:tab/>
            </w:r>
            <w:r w:rsidR="006A5BDC">
              <w:rPr>
                <w:noProof/>
                <w:webHidden/>
              </w:rPr>
              <w:fldChar w:fldCharType="begin"/>
            </w:r>
            <w:r w:rsidR="006A5BDC">
              <w:rPr>
                <w:noProof/>
                <w:webHidden/>
              </w:rPr>
              <w:instrText xml:space="preserve"> PAGEREF _Toc171008784 \h </w:instrText>
            </w:r>
            <w:r w:rsidR="006A5BDC">
              <w:rPr>
                <w:noProof/>
                <w:webHidden/>
              </w:rPr>
            </w:r>
            <w:r w:rsidR="006A5BDC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6A5BDC">
              <w:rPr>
                <w:noProof/>
                <w:webHidden/>
              </w:rPr>
              <w:fldChar w:fldCharType="end"/>
            </w:r>
          </w:hyperlink>
        </w:p>
        <w:p w14:paraId="6708D287" w14:textId="7D50FEB6" w:rsidR="3E6A34F4" w:rsidRDefault="3E6A34F4" w:rsidP="3E6A34F4">
          <w:pPr>
            <w:pStyle w:val="TOC1"/>
            <w:tabs>
              <w:tab w:val="right" w:leader="dot" w:pos="9015"/>
            </w:tabs>
            <w:rPr>
              <w:rStyle w:val="Hyperlink"/>
            </w:rPr>
          </w:pPr>
          <w:r>
            <w:fldChar w:fldCharType="end"/>
          </w:r>
        </w:p>
      </w:sdtContent>
    </w:sdt>
    <w:p w14:paraId="12D5A734" w14:textId="77777777" w:rsidR="00BE015D" w:rsidRPr="00BE015D" w:rsidRDefault="00BE015D" w:rsidP="00BE015D">
      <w:pPr>
        <w:pStyle w:val="Heading1"/>
      </w:pPr>
      <w:bookmarkStart w:id="0" w:name="_Toc171008772"/>
      <w:r w:rsidRPr="00BE015D">
        <w:t>Introduction</w:t>
      </w:r>
      <w:bookmarkEnd w:id="0"/>
    </w:p>
    <w:p w14:paraId="297C4218" w14:textId="77777777" w:rsidR="00BE015D" w:rsidRPr="00BE015D" w:rsidRDefault="00BE015D" w:rsidP="00BE015D">
      <w:pPr>
        <w:pStyle w:val="Heading2"/>
      </w:pPr>
      <w:bookmarkStart w:id="1" w:name="_Toc171008773"/>
      <w:r w:rsidRPr="00BE015D">
        <w:t>Purpose</w:t>
      </w:r>
      <w:bookmarkEnd w:id="1"/>
    </w:p>
    <w:p w14:paraId="1F006225" w14:textId="3C9AEE31" w:rsidR="00BE015D" w:rsidRPr="00BE015D" w:rsidRDefault="00EC659A" w:rsidP="00BE015D">
      <w:pPr>
        <w:jc w:val="both"/>
      </w:pPr>
      <w:r>
        <w:t xml:space="preserve">This document defines and details the </w:t>
      </w:r>
      <w:r w:rsidR="00FD2235">
        <w:t>Information Security Management System (ISMS) roles and responsibilities</w:t>
      </w:r>
      <w:r>
        <w:t xml:space="preserve"> within [Company Name]. It ensures all employees understand their duties and a</w:t>
      </w:r>
      <w:r w:rsidR="00FD2235">
        <w:t>re accountable for</w:t>
      </w:r>
      <w:r>
        <w:t xml:space="preserve"> maintaining and enhancing the organi</w:t>
      </w:r>
      <w:r w:rsidR="00FD2235">
        <w:t>s</w:t>
      </w:r>
      <w:r>
        <w:t>ation's security posture</w:t>
      </w:r>
      <w:r w:rsidR="00BE015D" w:rsidRPr="00BE015D">
        <w:t>.</w:t>
      </w:r>
    </w:p>
    <w:p w14:paraId="6CC1ED98" w14:textId="77777777" w:rsidR="00BE015D" w:rsidRPr="00BE015D" w:rsidRDefault="00BE015D" w:rsidP="00BE015D">
      <w:pPr>
        <w:pStyle w:val="Heading2"/>
      </w:pPr>
      <w:bookmarkStart w:id="2" w:name="_Toc171008774"/>
      <w:r w:rsidRPr="00BE015D">
        <w:t>Scope</w:t>
      </w:r>
      <w:bookmarkEnd w:id="2"/>
    </w:p>
    <w:p w14:paraId="66C4DD59" w14:textId="3F8A4E0F" w:rsidR="00BE015D" w:rsidRPr="00BE015D" w:rsidRDefault="00BE015D" w:rsidP="00BE015D">
      <w:pPr>
        <w:jc w:val="both"/>
      </w:pPr>
      <w:r w:rsidRPr="00BE015D">
        <w:t xml:space="preserve">This document applies to all employees, contractors, and third-party vendors involved in </w:t>
      </w:r>
      <w:r w:rsidR="00EC659A">
        <w:t>managing, implementing, and maintaining</w:t>
      </w:r>
      <w:r w:rsidRPr="00BE015D">
        <w:t xml:space="preserve"> the ISMS at [Company Name].</w:t>
      </w:r>
    </w:p>
    <w:p w14:paraId="296C865C" w14:textId="77777777" w:rsidR="00BE015D" w:rsidRPr="00BE015D" w:rsidRDefault="00BE015D" w:rsidP="0071495A">
      <w:pPr>
        <w:pStyle w:val="Heading1"/>
      </w:pPr>
      <w:bookmarkStart w:id="3" w:name="_Toc171008775"/>
      <w:r w:rsidRPr="00BE015D">
        <w:t>Key Roles and Responsibilities</w:t>
      </w:r>
      <w:bookmarkEnd w:id="3"/>
    </w:p>
    <w:p w14:paraId="436B47E5" w14:textId="77777777" w:rsidR="00BE015D" w:rsidRPr="00BE015D" w:rsidRDefault="00BE015D" w:rsidP="0071495A">
      <w:pPr>
        <w:pStyle w:val="Heading2"/>
      </w:pPr>
      <w:bookmarkStart w:id="4" w:name="_Toc171008776"/>
      <w:r w:rsidRPr="00BE015D">
        <w:t>Information Security Group (ISG)</w:t>
      </w:r>
      <w:bookmarkEnd w:id="4"/>
    </w:p>
    <w:p w14:paraId="05B1F92E" w14:textId="77777777" w:rsidR="00BE015D" w:rsidRPr="00BE015D" w:rsidRDefault="00BE015D" w:rsidP="009337AA">
      <w:pPr>
        <w:numPr>
          <w:ilvl w:val="0"/>
          <w:numId w:val="1"/>
        </w:numPr>
        <w:jc w:val="both"/>
      </w:pPr>
      <w:r w:rsidRPr="00BE015D">
        <w:rPr>
          <w:b/>
          <w:bCs/>
        </w:rPr>
        <w:t>Approve and Oversee Security Policy:</w:t>
      </w:r>
    </w:p>
    <w:p w14:paraId="17B11D26" w14:textId="5D6D578E" w:rsidR="00BE015D" w:rsidRPr="00BE015D" w:rsidRDefault="00BE015D" w:rsidP="009337AA">
      <w:pPr>
        <w:numPr>
          <w:ilvl w:val="1"/>
          <w:numId w:val="1"/>
        </w:numPr>
        <w:jc w:val="both"/>
      </w:pPr>
      <w:r w:rsidRPr="00BE015D">
        <w:lastRenderedPageBreak/>
        <w:t xml:space="preserve">Approve the </w:t>
      </w:r>
      <w:r w:rsidR="00EC659A">
        <w:t>organisation's</w:t>
      </w:r>
      <w:r w:rsidRPr="00BE015D">
        <w:t xml:space="preserve"> security policies and ensure they align with business objectives.</w:t>
      </w:r>
    </w:p>
    <w:p w14:paraId="00B80091" w14:textId="77777777" w:rsidR="00BE015D" w:rsidRPr="00BE015D" w:rsidRDefault="00BE015D" w:rsidP="009337AA">
      <w:pPr>
        <w:numPr>
          <w:ilvl w:val="0"/>
          <w:numId w:val="1"/>
        </w:numPr>
        <w:jc w:val="both"/>
      </w:pPr>
      <w:r w:rsidRPr="00BE015D">
        <w:rPr>
          <w:b/>
          <w:bCs/>
        </w:rPr>
        <w:t>Manage the ISMS Framework:</w:t>
      </w:r>
    </w:p>
    <w:p w14:paraId="2DFA7246" w14:textId="6F739359" w:rsidR="00BE015D" w:rsidRPr="00BE015D" w:rsidRDefault="00BE015D" w:rsidP="009337AA">
      <w:pPr>
        <w:numPr>
          <w:ilvl w:val="1"/>
          <w:numId w:val="1"/>
        </w:numPr>
        <w:jc w:val="both"/>
      </w:pPr>
      <w:r w:rsidRPr="00BE015D">
        <w:t xml:space="preserve">Develop, implement, and maintain the ISMS framework </w:t>
      </w:r>
      <w:r w:rsidR="00EC659A">
        <w:t>per</w:t>
      </w:r>
      <w:r w:rsidRPr="00BE015D">
        <w:t xml:space="preserve"> ISO 27001 standards.</w:t>
      </w:r>
    </w:p>
    <w:p w14:paraId="7BFEB8BA" w14:textId="77777777" w:rsidR="00BE015D" w:rsidRPr="00BE015D" w:rsidRDefault="00BE015D" w:rsidP="009337AA">
      <w:pPr>
        <w:numPr>
          <w:ilvl w:val="0"/>
          <w:numId w:val="1"/>
        </w:numPr>
        <w:jc w:val="both"/>
      </w:pPr>
      <w:r w:rsidRPr="00BE015D">
        <w:rPr>
          <w:b/>
          <w:bCs/>
        </w:rPr>
        <w:t>Guide and Support Security Efforts:</w:t>
      </w:r>
    </w:p>
    <w:p w14:paraId="76019FFB" w14:textId="77777777" w:rsidR="00BE015D" w:rsidRPr="00BE015D" w:rsidRDefault="00BE015D" w:rsidP="009337AA">
      <w:pPr>
        <w:numPr>
          <w:ilvl w:val="1"/>
          <w:numId w:val="1"/>
        </w:numPr>
        <w:jc w:val="both"/>
      </w:pPr>
      <w:r w:rsidRPr="00BE015D">
        <w:t>Provide strategic direction and support for security initiatives and projects within [Company Name].</w:t>
      </w:r>
    </w:p>
    <w:p w14:paraId="376351B3" w14:textId="77777777" w:rsidR="00BE015D" w:rsidRPr="00BE015D" w:rsidRDefault="00BE015D" w:rsidP="0071495A">
      <w:pPr>
        <w:pStyle w:val="Heading2"/>
      </w:pPr>
      <w:bookmarkStart w:id="5" w:name="_Toc171008777"/>
      <w:r w:rsidRPr="00BE015D">
        <w:t>Information Security Manager</w:t>
      </w:r>
      <w:bookmarkEnd w:id="5"/>
    </w:p>
    <w:p w14:paraId="7842210E" w14:textId="77777777" w:rsidR="00BE015D" w:rsidRPr="00BE015D" w:rsidRDefault="00BE015D" w:rsidP="009337AA">
      <w:pPr>
        <w:numPr>
          <w:ilvl w:val="0"/>
          <w:numId w:val="2"/>
        </w:numPr>
        <w:jc w:val="both"/>
      </w:pPr>
      <w:r w:rsidRPr="00BE015D">
        <w:rPr>
          <w:b/>
          <w:bCs/>
        </w:rPr>
        <w:t>Manage the ISMS:</w:t>
      </w:r>
    </w:p>
    <w:p w14:paraId="1BFB1EE8" w14:textId="77777777" w:rsidR="00BE015D" w:rsidRPr="00BE015D" w:rsidRDefault="00BE015D" w:rsidP="009337AA">
      <w:pPr>
        <w:numPr>
          <w:ilvl w:val="1"/>
          <w:numId w:val="2"/>
        </w:numPr>
        <w:jc w:val="both"/>
      </w:pPr>
      <w:r w:rsidRPr="00BE015D">
        <w:t>Oversee the day-to-day operations of the ISMS, ensuring it is effectively implemented and maintained.</w:t>
      </w:r>
    </w:p>
    <w:p w14:paraId="0BDD77D6" w14:textId="77777777" w:rsidR="00BE015D" w:rsidRPr="00BE015D" w:rsidRDefault="00BE015D" w:rsidP="009337AA">
      <w:pPr>
        <w:numPr>
          <w:ilvl w:val="0"/>
          <w:numId w:val="2"/>
        </w:numPr>
        <w:jc w:val="both"/>
      </w:pPr>
      <w:r w:rsidRPr="00BE015D">
        <w:rPr>
          <w:b/>
          <w:bCs/>
        </w:rPr>
        <w:t>Handle Security Risk Assessments:</w:t>
      </w:r>
    </w:p>
    <w:p w14:paraId="4A4B0025" w14:textId="2A673695" w:rsidR="00BE015D" w:rsidRPr="00BE015D" w:rsidRDefault="00BE015D" w:rsidP="009337AA">
      <w:pPr>
        <w:numPr>
          <w:ilvl w:val="1"/>
          <w:numId w:val="2"/>
        </w:numPr>
        <w:jc w:val="both"/>
      </w:pPr>
      <w:r w:rsidRPr="00BE015D">
        <w:t xml:space="preserve">Conduct regular security risk assessments to identify and mitigate potential </w:t>
      </w:r>
      <w:r w:rsidR="00FD2235">
        <w:t>organisational threats</w:t>
      </w:r>
      <w:r w:rsidRPr="00BE015D">
        <w:t>.</w:t>
      </w:r>
    </w:p>
    <w:p w14:paraId="3A515625" w14:textId="77777777" w:rsidR="00BE015D" w:rsidRPr="00BE015D" w:rsidRDefault="00BE015D" w:rsidP="009337AA">
      <w:pPr>
        <w:numPr>
          <w:ilvl w:val="0"/>
          <w:numId w:val="2"/>
        </w:numPr>
        <w:jc w:val="both"/>
      </w:pPr>
      <w:r w:rsidRPr="00BE015D">
        <w:rPr>
          <w:b/>
          <w:bCs/>
        </w:rPr>
        <w:t>Ensure Adherence to the ISMS:</w:t>
      </w:r>
    </w:p>
    <w:p w14:paraId="5D62A6F3" w14:textId="0A1D168B" w:rsidR="00BE015D" w:rsidRPr="00BE015D" w:rsidRDefault="00BE015D" w:rsidP="009337AA">
      <w:pPr>
        <w:numPr>
          <w:ilvl w:val="1"/>
          <w:numId w:val="2"/>
        </w:numPr>
        <w:jc w:val="both"/>
      </w:pPr>
      <w:r w:rsidRPr="00BE015D">
        <w:t>Monitor compliance with the ISMS policies and procedures and enforce corrective actions as necessary.</w:t>
      </w:r>
    </w:p>
    <w:p w14:paraId="2CABAC7E" w14:textId="77777777" w:rsidR="00BE015D" w:rsidRPr="00BE015D" w:rsidRDefault="00BE015D" w:rsidP="0071495A">
      <w:pPr>
        <w:pStyle w:val="Heading2"/>
      </w:pPr>
      <w:bookmarkStart w:id="6" w:name="_Toc171008778"/>
      <w:r w:rsidRPr="00BE015D">
        <w:t>System / Information Owners</w:t>
      </w:r>
      <w:bookmarkEnd w:id="6"/>
    </w:p>
    <w:p w14:paraId="51052D0C" w14:textId="77777777" w:rsidR="00BE015D" w:rsidRPr="00BE015D" w:rsidRDefault="00BE015D" w:rsidP="009337AA">
      <w:pPr>
        <w:numPr>
          <w:ilvl w:val="0"/>
          <w:numId w:val="3"/>
        </w:numPr>
        <w:jc w:val="both"/>
      </w:pPr>
      <w:r w:rsidRPr="00BE015D">
        <w:rPr>
          <w:b/>
          <w:bCs/>
        </w:rPr>
        <w:t>Manage Security Risks:</w:t>
      </w:r>
    </w:p>
    <w:p w14:paraId="4E9E05F1" w14:textId="77777777" w:rsidR="00BE015D" w:rsidRPr="00BE015D" w:rsidRDefault="00BE015D" w:rsidP="009337AA">
      <w:pPr>
        <w:numPr>
          <w:ilvl w:val="1"/>
          <w:numId w:val="3"/>
        </w:numPr>
        <w:jc w:val="both"/>
      </w:pPr>
      <w:r w:rsidRPr="00BE015D">
        <w:t>Identify, evaluate, and manage security risks within their specific areas of responsibility.</w:t>
      </w:r>
    </w:p>
    <w:p w14:paraId="1F56CD90" w14:textId="77777777" w:rsidR="00BE015D" w:rsidRPr="00BE015D" w:rsidRDefault="00BE015D" w:rsidP="009337AA">
      <w:pPr>
        <w:numPr>
          <w:ilvl w:val="0"/>
          <w:numId w:val="3"/>
        </w:numPr>
        <w:jc w:val="both"/>
      </w:pPr>
      <w:r w:rsidRPr="00BE015D">
        <w:rPr>
          <w:b/>
          <w:bCs/>
        </w:rPr>
        <w:t>Support the Information Security Manager:</w:t>
      </w:r>
    </w:p>
    <w:p w14:paraId="6018CD13" w14:textId="328742DE" w:rsidR="00BE015D" w:rsidRPr="00BE015D" w:rsidRDefault="00BE015D" w:rsidP="009337AA">
      <w:pPr>
        <w:numPr>
          <w:ilvl w:val="1"/>
          <w:numId w:val="3"/>
        </w:numPr>
        <w:jc w:val="both"/>
      </w:pPr>
      <w:r w:rsidRPr="00BE015D">
        <w:t xml:space="preserve">Collaborate with the Information Security Manager to </w:t>
      </w:r>
      <w:r w:rsidR="00AD2FD0">
        <w:t>implement and maintain security measures</w:t>
      </w:r>
      <w:r w:rsidRPr="00BE015D">
        <w:t>.</w:t>
      </w:r>
    </w:p>
    <w:p w14:paraId="328041D9" w14:textId="77777777" w:rsidR="00BE015D" w:rsidRPr="00BE015D" w:rsidRDefault="00BE015D" w:rsidP="009337AA">
      <w:pPr>
        <w:numPr>
          <w:ilvl w:val="0"/>
          <w:numId w:val="3"/>
        </w:numPr>
        <w:jc w:val="both"/>
      </w:pPr>
      <w:r w:rsidRPr="00BE015D">
        <w:rPr>
          <w:b/>
          <w:bCs/>
        </w:rPr>
        <w:t>Ensure Compliance:</w:t>
      </w:r>
    </w:p>
    <w:p w14:paraId="7D6AE38A" w14:textId="77777777" w:rsidR="00BE015D" w:rsidRPr="00BE015D" w:rsidRDefault="00BE015D" w:rsidP="009337AA">
      <w:pPr>
        <w:numPr>
          <w:ilvl w:val="1"/>
          <w:numId w:val="3"/>
        </w:numPr>
        <w:jc w:val="both"/>
      </w:pPr>
      <w:r w:rsidRPr="00BE015D">
        <w:t>Ensure compliance with data protection procedures and policies within their respective domains.</w:t>
      </w:r>
    </w:p>
    <w:p w14:paraId="08A830CE" w14:textId="77777777" w:rsidR="00BE015D" w:rsidRPr="00BE015D" w:rsidRDefault="00BE015D" w:rsidP="0071495A">
      <w:pPr>
        <w:pStyle w:val="Heading2"/>
      </w:pPr>
      <w:bookmarkStart w:id="7" w:name="_Toc171008779"/>
      <w:r w:rsidRPr="00BE015D">
        <w:t>Line Managers</w:t>
      </w:r>
      <w:bookmarkEnd w:id="7"/>
    </w:p>
    <w:p w14:paraId="3764F221" w14:textId="77777777" w:rsidR="00BE015D" w:rsidRPr="00BE015D" w:rsidRDefault="00BE015D" w:rsidP="009337AA">
      <w:pPr>
        <w:numPr>
          <w:ilvl w:val="0"/>
          <w:numId w:val="4"/>
        </w:numPr>
        <w:jc w:val="both"/>
      </w:pPr>
      <w:r w:rsidRPr="00BE015D">
        <w:rPr>
          <w:b/>
          <w:bCs/>
        </w:rPr>
        <w:t>Grant Access Based on Role Needs:</w:t>
      </w:r>
    </w:p>
    <w:p w14:paraId="36A9A4AB" w14:textId="32216BE3" w:rsidR="00BE015D" w:rsidRPr="00BE015D" w:rsidRDefault="00BE015D" w:rsidP="009337AA">
      <w:pPr>
        <w:numPr>
          <w:ilvl w:val="1"/>
          <w:numId w:val="4"/>
        </w:numPr>
        <w:jc w:val="both"/>
      </w:pPr>
      <w:r w:rsidRPr="00BE015D">
        <w:t>Authori</w:t>
      </w:r>
      <w:r w:rsidR="00FD2235">
        <w:t>s</w:t>
      </w:r>
      <w:r w:rsidRPr="00BE015D">
        <w:t>e access to systems and information based on the principle of least privilege.</w:t>
      </w:r>
    </w:p>
    <w:p w14:paraId="251F154E" w14:textId="77777777" w:rsidR="00BE015D" w:rsidRPr="00BE015D" w:rsidRDefault="00BE015D" w:rsidP="009337AA">
      <w:pPr>
        <w:numPr>
          <w:ilvl w:val="0"/>
          <w:numId w:val="4"/>
        </w:numPr>
        <w:jc w:val="both"/>
      </w:pPr>
      <w:r w:rsidRPr="00BE015D">
        <w:rPr>
          <w:b/>
          <w:bCs/>
        </w:rPr>
        <w:t>Ensure Policy Compliance:</w:t>
      </w:r>
    </w:p>
    <w:p w14:paraId="34811B5E" w14:textId="494CF92D" w:rsidR="00BE015D" w:rsidRPr="00BE015D" w:rsidRDefault="00BE015D" w:rsidP="009337AA">
      <w:pPr>
        <w:numPr>
          <w:ilvl w:val="1"/>
          <w:numId w:val="4"/>
        </w:numPr>
        <w:jc w:val="both"/>
      </w:pPr>
      <w:r w:rsidRPr="00BE015D">
        <w:t>Ensure that team members adhere to the organi</w:t>
      </w:r>
      <w:r w:rsidR="00FD2235">
        <w:t>s</w:t>
      </w:r>
      <w:r w:rsidRPr="00BE015D">
        <w:t>ation's security policies and procedures.</w:t>
      </w:r>
    </w:p>
    <w:p w14:paraId="5803AA4E" w14:textId="77777777" w:rsidR="00BE015D" w:rsidRPr="00BE015D" w:rsidRDefault="00BE015D" w:rsidP="009337AA">
      <w:pPr>
        <w:numPr>
          <w:ilvl w:val="0"/>
          <w:numId w:val="4"/>
        </w:numPr>
        <w:jc w:val="both"/>
      </w:pPr>
      <w:r w:rsidRPr="00BE015D">
        <w:rPr>
          <w:b/>
          <w:bCs/>
        </w:rPr>
        <w:t>Manage Access and Return of Devices:</w:t>
      </w:r>
    </w:p>
    <w:p w14:paraId="1FA96547" w14:textId="77777777" w:rsidR="00BE015D" w:rsidRPr="00BE015D" w:rsidRDefault="00BE015D" w:rsidP="009337AA">
      <w:pPr>
        <w:numPr>
          <w:ilvl w:val="1"/>
          <w:numId w:val="4"/>
        </w:numPr>
        <w:jc w:val="both"/>
      </w:pPr>
      <w:r w:rsidRPr="00BE015D">
        <w:lastRenderedPageBreak/>
        <w:t>Oversee the issuance, use, and return of [Company Name] devices and systems.</w:t>
      </w:r>
    </w:p>
    <w:p w14:paraId="409F20B2" w14:textId="77777777" w:rsidR="00BE015D" w:rsidRPr="00BE015D" w:rsidRDefault="00BE015D" w:rsidP="0071495A">
      <w:pPr>
        <w:pStyle w:val="Heading2"/>
      </w:pPr>
      <w:bookmarkStart w:id="8" w:name="_Toc171008780"/>
      <w:r w:rsidRPr="00BE015D">
        <w:t>All Staff</w:t>
      </w:r>
      <w:bookmarkEnd w:id="8"/>
    </w:p>
    <w:p w14:paraId="33B62694" w14:textId="77777777" w:rsidR="00BE015D" w:rsidRPr="00BE015D" w:rsidRDefault="00BE015D" w:rsidP="009337AA">
      <w:pPr>
        <w:numPr>
          <w:ilvl w:val="0"/>
          <w:numId w:val="5"/>
        </w:numPr>
        <w:jc w:val="both"/>
      </w:pPr>
      <w:r w:rsidRPr="00BE015D">
        <w:rPr>
          <w:b/>
          <w:bCs/>
        </w:rPr>
        <w:t>Comply with Policies and Procedures:</w:t>
      </w:r>
    </w:p>
    <w:p w14:paraId="6DF2D467" w14:textId="77777777" w:rsidR="00BE015D" w:rsidRPr="00BE015D" w:rsidRDefault="00BE015D" w:rsidP="009337AA">
      <w:pPr>
        <w:numPr>
          <w:ilvl w:val="1"/>
          <w:numId w:val="5"/>
        </w:numPr>
        <w:jc w:val="both"/>
      </w:pPr>
      <w:r w:rsidRPr="00BE015D">
        <w:t>Follow all security policies and procedures as outlined by the ISMS.</w:t>
      </w:r>
    </w:p>
    <w:p w14:paraId="17CB6F0D" w14:textId="77777777" w:rsidR="00BE015D" w:rsidRPr="00BE015D" w:rsidRDefault="00BE015D" w:rsidP="009337AA">
      <w:pPr>
        <w:numPr>
          <w:ilvl w:val="0"/>
          <w:numId w:val="5"/>
        </w:numPr>
        <w:jc w:val="both"/>
      </w:pPr>
      <w:r w:rsidRPr="00BE015D">
        <w:rPr>
          <w:b/>
          <w:bCs/>
        </w:rPr>
        <w:t>Report Policy Breaches:</w:t>
      </w:r>
    </w:p>
    <w:p w14:paraId="72701478" w14:textId="77777777" w:rsidR="00BE015D" w:rsidRPr="00BE015D" w:rsidRDefault="00BE015D" w:rsidP="009337AA">
      <w:pPr>
        <w:numPr>
          <w:ilvl w:val="1"/>
          <w:numId w:val="5"/>
        </w:numPr>
        <w:jc w:val="both"/>
      </w:pPr>
      <w:r w:rsidRPr="00BE015D">
        <w:t>Promptly report any security incidents or breaches to the appropriate authority.</w:t>
      </w:r>
    </w:p>
    <w:p w14:paraId="50CE3C20" w14:textId="77777777" w:rsidR="00BE015D" w:rsidRPr="00BE015D" w:rsidRDefault="00BE015D" w:rsidP="009337AA">
      <w:pPr>
        <w:numPr>
          <w:ilvl w:val="0"/>
          <w:numId w:val="5"/>
        </w:numPr>
        <w:jc w:val="both"/>
      </w:pPr>
      <w:r w:rsidRPr="00BE015D">
        <w:rPr>
          <w:b/>
          <w:bCs/>
        </w:rPr>
        <w:t>Seek Exceptions via IT Helpdesk:</w:t>
      </w:r>
    </w:p>
    <w:p w14:paraId="12E56D45" w14:textId="77777777" w:rsidR="00BE015D" w:rsidRPr="00BE015D" w:rsidRDefault="00BE015D" w:rsidP="009337AA">
      <w:pPr>
        <w:numPr>
          <w:ilvl w:val="1"/>
          <w:numId w:val="5"/>
        </w:numPr>
        <w:jc w:val="both"/>
      </w:pPr>
      <w:r w:rsidRPr="00BE015D">
        <w:t>Request any necessary exceptions to security policies through the IT Helpdesk.</w:t>
      </w:r>
    </w:p>
    <w:p w14:paraId="26AD110C" w14:textId="77777777" w:rsidR="00020645" w:rsidRDefault="00020645" w:rsidP="0071495A">
      <w:pPr>
        <w:pStyle w:val="Heading1"/>
        <w:sectPr w:rsidR="00020645" w:rsidSect="00B81664">
          <w:headerReference w:type="default" r:id="rId10"/>
          <w:footerReference w:type="default" r:id="rId11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69DBB26" w14:textId="77777777" w:rsidR="00BE015D" w:rsidRPr="00BE015D" w:rsidRDefault="00BE015D" w:rsidP="0071495A">
      <w:pPr>
        <w:pStyle w:val="Heading1"/>
      </w:pPr>
      <w:bookmarkStart w:id="9" w:name="_Toc171008781"/>
      <w:r w:rsidRPr="00BE015D">
        <w:lastRenderedPageBreak/>
        <w:t>Responsibility Assignment Matrix (RACI)</w:t>
      </w:r>
      <w:bookmarkEnd w:id="9"/>
    </w:p>
    <w:tbl>
      <w:tblPr>
        <w:tblStyle w:val="ListTable4-Accent4"/>
        <w:tblW w:w="5000" w:type="pct"/>
        <w:tblLook w:val="04A0" w:firstRow="1" w:lastRow="0" w:firstColumn="1" w:lastColumn="0" w:noHBand="0" w:noVBand="1"/>
      </w:tblPr>
      <w:tblGrid>
        <w:gridCol w:w="2323"/>
        <w:gridCol w:w="2326"/>
        <w:gridCol w:w="2327"/>
        <w:gridCol w:w="2324"/>
        <w:gridCol w:w="2327"/>
        <w:gridCol w:w="2321"/>
      </w:tblGrid>
      <w:tr w:rsidR="00A7331B" w:rsidRPr="00BE015D" w14:paraId="4BAD175E" w14:textId="77777777" w:rsidTr="009337A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hideMark/>
          </w:tcPr>
          <w:p w14:paraId="6C21546E" w14:textId="77777777" w:rsidR="00BE015D" w:rsidRPr="00BE015D" w:rsidRDefault="00BE015D" w:rsidP="00BE015D">
            <w:pPr>
              <w:spacing w:after="160" w:line="259" w:lineRule="auto"/>
              <w:jc w:val="both"/>
            </w:pPr>
            <w:r w:rsidRPr="00BE015D">
              <w:t>Activity</w:t>
            </w:r>
          </w:p>
        </w:tc>
        <w:tc>
          <w:tcPr>
            <w:tcW w:w="834" w:type="pct"/>
            <w:hideMark/>
          </w:tcPr>
          <w:p w14:paraId="55B0DF92" w14:textId="77777777" w:rsidR="00BE015D" w:rsidRPr="00BE015D" w:rsidRDefault="00BE015D" w:rsidP="009337A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E015D">
              <w:t>Information Security Group</w:t>
            </w:r>
          </w:p>
        </w:tc>
        <w:tc>
          <w:tcPr>
            <w:tcW w:w="834" w:type="pct"/>
            <w:hideMark/>
          </w:tcPr>
          <w:p w14:paraId="7D7DB52F" w14:textId="77777777" w:rsidR="00BE015D" w:rsidRPr="00BE015D" w:rsidRDefault="00BE015D" w:rsidP="009337A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E015D">
              <w:t>Information Security Manager</w:t>
            </w:r>
          </w:p>
        </w:tc>
        <w:tc>
          <w:tcPr>
            <w:tcW w:w="833" w:type="pct"/>
            <w:hideMark/>
          </w:tcPr>
          <w:p w14:paraId="5A9CC169" w14:textId="77777777" w:rsidR="00BE015D" w:rsidRPr="00BE015D" w:rsidRDefault="00BE015D" w:rsidP="009337A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E015D">
              <w:t>System/Information Owners</w:t>
            </w:r>
          </w:p>
        </w:tc>
        <w:tc>
          <w:tcPr>
            <w:tcW w:w="834" w:type="pct"/>
            <w:hideMark/>
          </w:tcPr>
          <w:p w14:paraId="4AB4C45E" w14:textId="77777777" w:rsidR="00BE015D" w:rsidRPr="00BE015D" w:rsidRDefault="00BE015D" w:rsidP="009337A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E015D">
              <w:t>Line Managers</w:t>
            </w:r>
          </w:p>
        </w:tc>
        <w:tc>
          <w:tcPr>
            <w:tcW w:w="834" w:type="pct"/>
            <w:hideMark/>
          </w:tcPr>
          <w:p w14:paraId="13DE2138" w14:textId="77777777" w:rsidR="00BE015D" w:rsidRPr="00BE015D" w:rsidRDefault="00BE015D" w:rsidP="009337A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E015D">
              <w:t>All Staff</w:t>
            </w:r>
          </w:p>
        </w:tc>
      </w:tr>
      <w:tr w:rsidR="00A7331B" w:rsidRPr="00BE015D" w14:paraId="69EB11E8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  <w:hideMark/>
          </w:tcPr>
          <w:p w14:paraId="4A664990" w14:textId="77777777" w:rsidR="00BE015D" w:rsidRPr="00BE015D" w:rsidRDefault="00BE015D" w:rsidP="009337AA">
            <w:pPr>
              <w:spacing w:after="160" w:line="259" w:lineRule="auto"/>
            </w:pPr>
            <w:r w:rsidRPr="00BE015D">
              <w:t>Approve Security Policies</w:t>
            </w:r>
          </w:p>
        </w:tc>
        <w:tc>
          <w:tcPr>
            <w:tcW w:w="834" w:type="pct"/>
            <w:hideMark/>
          </w:tcPr>
          <w:p w14:paraId="5121000A" w14:textId="77777777" w:rsidR="00BE015D" w:rsidRPr="00BE015D" w:rsidRDefault="00BE015D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015D">
              <w:t>A</w:t>
            </w:r>
          </w:p>
        </w:tc>
        <w:tc>
          <w:tcPr>
            <w:tcW w:w="834" w:type="pct"/>
            <w:hideMark/>
          </w:tcPr>
          <w:p w14:paraId="7A0B5A98" w14:textId="77777777" w:rsidR="00BE015D" w:rsidRPr="00BE015D" w:rsidRDefault="00BE015D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015D">
              <w:t>R</w:t>
            </w:r>
          </w:p>
        </w:tc>
        <w:tc>
          <w:tcPr>
            <w:tcW w:w="833" w:type="pct"/>
            <w:hideMark/>
          </w:tcPr>
          <w:p w14:paraId="209F66B1" w14:textId="77777777" w:rsidR="00BE015D" w:rsidRPr="00BE015D" w:rsidRDefault="00BE015D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015D">
              <w:t>C</w:t>
            </w:r>
          </w:p>
        </w:tc>
        <w:tc>
          <w:tcPr>
            <w:tcW w:w="834" w:type="pct"/>
            <w:hideMark/>
          </w:tcPr>
          <w:p w14:paraId="1E335651" w14:textId="77777777" w:rsidR="00BE015D" w:rsidRPr="00BE015D" w:rsidRDefault="00BE015D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015D">
              <w:t>I</w:t>
            </w:r>
          </w:p>
        </w:tc>
        <w:tc>
          <w:tcPr>
            <w:tcW w:w="834" w:type="pct"/>
            <w:hideMark/>
          </w:tcPr>
          <w:p w14:paraId="328315E0" w14:textId="77777777" w:rsidR="00BE015D" w:rsidRPr="00BE015D" w:rsidRDefault="00BE015D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E015D">
              <w:t>I</w:t>
            </w:r>
          </w:p>
        </w:tc>
      </w:tr>
      <w:tr w:rsidR="009337AA" w:rsidRPr="00BE015D" w14:paraId="5011A4A5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7A1AE1D2" w14:textId="0E0A9E81" w:rsidR="009337AA" w:rsidRPr="00BE015D" w:rsidRDefault="009337AA" w:rsidP="009337AA">
            <w:pPr>
              <w:spacing w:after="160" w:line="259" w:lineRule="auto"/>
            </w:pPr>
            <w:r w:rsidRPr="00B23041">
              <w:t>Oversee ISMS Framework</w:t>
            </w:r>
          </w:p>
        </w:tc>
        <w:tc>
          <w:tcPr>
            <w:tcW w:w="834" w:type="pct"/>
          </w:tcPr>
          <w:p w14:paraId="74562EBF" w14:textId="486F6A71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294C4029" w14:textId="75535800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6D463896" w14:textId="1963E7DF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39F5CE93" w14:textId="28C310D5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2602AF73" w14:textId="5E698568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712FD74F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4FE62DED" w14:textId="112FD24E" w:rsidR="009337AA" w:rsidRPr="00BE015D" w:rsidRDefault="009337AA" w:rsidP="009337AA">
            <w:pPr>
              <w:spacing w:after="160" w:line="259" w:lineRule="auto"/>
            </w:pPr>
            <w:r w:rsidRPr="00B23041">
              <w:t>Conduct Risk Assessments</w:t>
            </w:r>
          </w:p>
        </w:tc>
        <w:tc>
          <w:tcPr>
            <w:tcW w:w="834" w:type="pct"/>
          </w:tcPr>
          <w:p w14:paraId="4C7CAAB9" w14:textId="72A3C6E9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65AE5BF0" w14:textId="1012CAEA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6D09F321" w14:textId="3BFF26A2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31C13D3D" w14:textId="4679F476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5D571790" w14:textId="4FA42404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55B0EDBD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5363F665" w14:textId="67067C6D" w:rsidR="009337AA" w:rsidRPr="00BE015D" w:rsidRDefault="009337AA" w:rsidP="009337AA">
            <w:pPr>
              <w:spacing w:after="160" w:line="259" w:lineRule="auto"/>
            </w:pPr>
            <w:r w:rsidRPr="00B23041">
              <w:t>Ensure ISMS Compliance</w:t>
            </w:r>
          </w:p>
        </w:tc>
        <w:tc>
          <w:tcPr>
            <w:tcW w:w="834" w:type="pct"/>
          </w:tcPr>
          <w:p w14:paraId="3CF074E8" w14:textId="7EE04CAB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6FC1B78E" w14:textId="7DEA2B9C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3" w:type="pct"/>
          </w:tcPr>
          <w:p w14:paraId="75ABA32A" w14:textId="1B980AAB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4" w:type="pct"/>
          </w:tcPr>
          <w:p w14:paraId="549F87B4" w14:textId="32DDF380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0725F191" w14:textId="07D343E1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62C1961C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7F9D4FFC" w14:textId="4EDFC210" w:rsidR="009337AA" w:rsidRPr="00BE015D" w:rsidRDefault="009337AA" w:rsidP="009337AA">
            <w:pPr>
              <w:spacing w:after="160" w:line="259" w:lineRule="auto"/>
            </w:pPr>
            <w:r w:rsidRPr="00B23041">
              <w:t>Manage Security Risks</w:t>
            </w:r>
          </w:p>
        </w:tc>
        <w:tc>
          <w:tcPr>
            <w:tcW w:w="834" w:type="pct"/>
          </w:tcPr>
          <w:p w14:paraId="51127F11" w14:textId="7924C9E8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4DA18737" w14:textId="1362D147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3" w:type="pct"/>
          </w:tcPr>
          <w:p w14:paraId="48CD333B" w14:textId="51035E58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4" w:type="pct"/>
          </w:tcPr>
          <w:p w14:paraId="033327A4" w14:textId="09472FBD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5C8483CF" w14:textId="0AFF0A01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3AE05084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37A88EF5" w14:textId="752F7F82" w:rsidR="009337AA" w:rsidRPr="00BE015D" w:rsidRDefault="009337AA" w:rsidP="009337AA">
            <w:pPr>
              <w:spacing w:after="160" w:line="259" w:lineRule="auto"/>
            </w:pPr>
            <w:r w:rsidRPr="00B23041">
              <w:t>Grant Access</w:t>
            </w:r>
          </w:p>
        </w:tc>
        <w:tc>
          <w:tcPr>
            <w:tcW w:w="834" w:type="pct"/>
          </w:tcPr>
          <w:p w14:paraId="58811E3A" w14:textId="3A3B9271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6C716D03" w14:textId="1A6DC867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3" w:type="pct"/>
          </w:tcPr>
          <w:p w14:paraId="566FF30A" w14:textId="00ADD89C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4" w:type="pct"/>
          </w:tcPr>
          <w:p w14:paraId="1FCBB6A7" w14:textId="285B8D33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4" w:type="pct"/>
          </w:tcPr>
          <w:p w14:paraId="652AED59" w14:textId="5B449DAA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42EAF47B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4A7DA1FB" w14:textId="72617AAE" w:rsidR="009337AA" w:rsidRPr="00BE015D" w:rsidRDefault="009337AA" w:rsidP="009337AA">
            <w:pPr>
              <w:spacing w:after="160" w:line="259" w:lineRule="auto"/>
            </w:pPr>
            <w:r w:rsidRPr="00B23041">
              <w:t>Report Policy Breaches</w:t>
            </w:r>
          </w:p>
        </w:tc>
        <w:tc>
          <w:tcPr>
            <w:tcW w:w="834" w:type="pct"/>
          </w:tcPr>
          <w:p w14:paraId="50BC05B4" w14:textId="20AC475F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5833BD54" w14:textId="0C3AB931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3" w:type="pct"/>
          </w:tcPr>
          <w:p w14:paraId="53F331C8" w14:textId="43DF50B0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33C99F92" w14:textId="69273924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58FB7CAE" w14:textId="20C805AD" w:rsidR="009337AA" w:rsidRPr="00BE015D" w:rsidRDefault="009337AA" w:rsidP="009337AA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</w:tr>
      <w:tr w:rsidR="009337AA" w:rsidRPr="00BE015D" w14:paraId="12D56A2B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4AB1E148" w14:textId="348E9165" w:rsidR="009337AA" w:rsidRPr="00BE015D" w:rsidRDefault="009337AA" w:rsidP="009337AA">
            <w:pPr>
              <w:spacing w:after="160" w:line="259" w:lineRule="auto"/>
            </w:pPr>
            <w:r w:rsidRPr="00B23041">
              <w:t>Seek Policy Exceptions</w:t>
            </w:r>
          </w:p>
        </w:tc>
        <w:tc>
          <w:tcPr>
            <w:tcW w:w="834" w:type="pct"/>
          </w:tcPr>
          <w:p w14:paraId="251C75C1" w14:textId="5C6C9779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4FDE247C" w14:textId="4CFBD73F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3" w:type="pct"/>
          </w:tcPr>
          <w:p w14:paraId="182A8BCE" w14:textId="747D6101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334220BF" w14:textId="08FF4A65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0AEF2119" w14:textId="44D5AEE0" w:rsidR="009337AA" w:rsidRPr="00BE015D" w:rsidRDefault="009337AA" w:rsidP="009337AA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</w:tr>
      <w:tr w:rsidR="009337AA" w:rsidRPr="00BE015D" w14:paraId="4B908653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4B5A8C18" w14:textId="54A2AB54" w:rsidR="009337AA" w:rsidRPr="00BE015D" w:rsidRDefault="009337AA" w:rsidP="009337AA">
            <w:r w:rsidRPr="00B23041">
              <w:t>Develop and Maintain Security Policies</w:t>
            </w:r>
          </w:p>
        </w:tc>
        <w:tc>
          <w:tcPr>
            <w:tcW w:w="834" w:type="pct"/>
          </w:tcPr>
          <w:p w14:paraId="6BBD5393" w14:textId="7F939B31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593C2CF4" w14:textId="5CB5934C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749584E6" w14:textId="3CE0A50C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271859DA" w14:textId="1128A06B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6C3BC20E" w14:textId="5E9EE14A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5A55EB56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027E0615" w14:textId="1035CB79" w:rsidR="009337AA" w:rsidRPr="00BE015D" w:rsidRDefault="009337AA" w:rsidP="009337AA">
            <w:r w:rsidRPr="00B23041">
              <w:t>Security Awareness Training</w:t>
            </w:r>
          </w:p>
        </w:tc>
        <w:tc>
          <w:tcPr>
            <w:tcW w:w="834" w:type="pct"/>
          </w:tcPr>
          <w:p w14:paraId="37BC04A2" w14:textId="7ACB9089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430A8CC0" w14:textId="6E74BEB8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06C680B0" w14:textId="0FC588DD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084398BD" w14:textId="28204F0B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24473200" w14:textId="7A851AC8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4AF44564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2D322B11" w14:textId="5F6156ED" w:rsidR="009337AA" w:rsidRPr="00BE015D" w:rsidRDefault="009337AA" w:rsidP="009337AA">
            <w:r w:rsidRPr="00B23041">
              <w:lastRenderedPageBreak/>
              <w:t>Incident Response and Management</w:t>
            </w:r>
          </w:p>
        </w:tc>
        <w:tc>
          <w:tcPr>
            <w:tcW w:w="834" w:type="pct"/>
          </w:tcPr>
          <w:p w14:paraId="78AB096F" w14:textId="3450AE12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5495D47E" w14:textId="1632B891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1305D8A4" w14:textId="32DF45DA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6254D083" w14:textId="3A87985C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6AD00F9F" w14:textId="7EECC4EE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3A408998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1816E645" w14:textId="5C4BD18D" w:rsidR="009337AA" w:rsidRPr="00BE015D" w:rsidRDefault="009337AA" w:rsidP="009337AA">
            <w:r w:rsidRPr="00B23041">
              <w:t>Access Review and Audit</w:t>
            </w:r>
          </w:p>
        </w:tc>
        <w:tc>
          <w:tcPr>
            <w:tcW w:w="834" w:type="pct"/>
          </w:tcPr>
          <w:p w14:paraId="418CAFD8" w14:textId="63B2E80F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4D42D5F2" w14:textId="617D7F7C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3" w:type="pct"/>
          </w:tcPr>
          <w:p w14:paraId="18169502" w14:textId="26909170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4" w:type="pct"/>
          </w:tcPr>
          <w:p w14:paraId="355F3D60" w14:textId="132843EA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21C268F0" w14:textId="0AC233C4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4C58BDD2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58EB4DDB" w14:textId="57488BD1" w:rsidR="009337AA" w:rsidRPr="00BE015D" w:rsidRDefault="009337AA" w:rsidP="009337AA">
            <w:r w:rsidRPr="00B23041">
              <w:t>Third-Party Risk Management</w:t>
            </w:r>
          </w:p>
        </w:tc>
        <w:tc>
          <w:tcPr>
            <w:tcW w:w="834" w:type="pct"/>
          </w:tcPr>
          <w:p w14:paraId="5616A8E4" w14:textId="1528B1D0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3E5A26F8" w14:textId="553A26B8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2395C067" w14:textId="32EC367D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4302EDC2" w14:textId="2AF3247D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62680A1C" w14:textId="4CCBA966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5554E76D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0376FF7A" w14:textId="3C2E8DAA" w:rsidR="009337AA" w:rsidRPr="00BE015D" w:rsidRDefault="009337AA" w:rsidP="009337AA">
            <w:r w:rsidRPr="00B23041">
              <w:t>Security Metrics and Reporting</w:t>
            </w:r>
          </w:p>
        </w:tc>
        <w:tc>
          <w:tcPr>
            <w:tcW w:w="834" w:type="pct"/>
          </w:tcPr>
          <w:p w14:paraId="0733AB2A" w14:textId="60FD83E7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643A1471" w14:textId="78BA2A41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232F1702" w14:textId="18F3EAB0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6092670A" w14:textId="607F2B24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6B87D720" w14:textId="09A6EFAE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3EB4B056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353F23BB" w14:textId="64459364" w:rsidR="009337AA" w:rsidRPr="00BE015D" w:rsidRDefault="009337AA" w:rsidP="009337AA">
            <w:r w:rsidRPr="00B23041">
              <w:t>Data Protection and Privacy Compliance</w:t>
            </w:r>
          </w:p>
        </w:tc>
        <w:tc>
          <w:tcPr>
            <w:tcW w:w="834" w:type="pct"/>
          </w:tcPr>
          <w:p w14:paraId="524A7C52" w14:textId="5C345179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0E904942" w14:textId="5E26693E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505718EE" w14:textId="02A06B02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386445E4" w14:textId="5F35EC63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79DA1716" w14:textId="32BA88CE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55999DE7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19E77B48" w14:textId="391F1476" w:rsidR="009337AA" w:rsidRPr="00BE015D" w:rsidRDefault="009337AA" w:rsidP="009337AA">
            <w:r w:rsidRPr="00B23041">
              <w:t>Oversee ISMS Framework</w:t>
            </w:r>
          </w:p>
        </w:tc>
        <w:tc>
          <w:tcPr>
            <w:tcW w:w="834" w:type="pct"/>
          </w:tcPr>
          <w:p w14:paraId="60714B20" w14:textId="7860D399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755BFFE3" w14:textId="35A28187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65748B91" w14:textId="364FF614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431B2D4A" w14:textId="34A03588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04A55424" w14:textId="01327B33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681FA26B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014B82EF" w14:textId="08AD105F" w:rsidR="009337AA" w:rsidRPr="00BE015D" w:rsidRDefault="009337AA" w:rsidP="009337AA">
            <w:r w:rsidRPr="00B23041">
              <w:t>Conduct Risk Assessments</w:t>
            </w:r>
          </w:p>
        </w:tc>
        <w:tc>
          <w:tcPr>
            <w:tcW w:w="834" w:type="pct"/>
          </w:tcPr>
          <w:p w14:paraId="48EAC066" w14:textId="7259D2DE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70E3DE06" w14:textId="7AFB897D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70C970BB" w14:textId="1ED68C27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7AF6AD24" w14:textId="27CB84DE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645D3DFB" w14:textId="45B5042D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01DFC571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20A6D3B7" w14:textId="4C6E0FC8" w:rsidR="009337AA" w:rsidRPr="00BE015D" w:rsidRDefault="009337AA" w:rsidP="009337AA">
            <w:r w:rsidRPr="00B23041">
              <w:t>Ensure ISMS Compliance</w:t>
            </w:r>
          </w:p>
        </w:tc>
        <w:tc>
          <w:tcPr>
            <w:tcW w:w="834" w:type="pct"/>
          </w:tcPr>
          <w:p w14:paraId="3B14DC16" w14:textId="356058E7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2A4C1235" w14:textId="4C3F6950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3" w:type="pct"/>
          </w:tcPr>
          <w:p w14:paraId="43634967" w14:textId="37B80245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4" w:type="pct"/>
          </w:tcPr>
          <w:p w14:paraId="5303DF91" w14:textId="293BF399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56A48DC6" w14:textId="7BFD08F3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5F8A3A7C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00A631BC" w14:textId="354D4059" w:rsidR="009337AA" w:rsidRPr="00BE015D" w:rsidRDefault="009337AA" w:rsidP="009337AA">
            <w:r w:rsidRPr="00B23041">
              <w:t>Manage Security Risks</w:t>
            </w:r>
          </w:p>
        </w:tc>
        <w:tc>
          <w:tcPr>
            <w:tcW w:w="834" w:type="pct"/>
          </w:tcPr>
          <w:p w14:paraId="02CE96D3" w14:textId="6FAA69BA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4A7CD67E" w14:textId="77A6E4C6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3" w:type="pct"/>
          </w:tcPr>
          <w:p w14:paraId="323D6F2F" w14:textId="58A388D3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4" w:type="pct"/>
          </w:tcPr>
          <w:p w14:paraId="79DF1EBC" w14:textId="14C4DB19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7FAB0921" w14:textId="5F161CC1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1C2AE62A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54F29EDB" w14:textId="6E5A0DAC" w:rsidR="009337AA" w:rsidRPr="00BE015D" w:rsidRDefault="009337AA" w:rsidP="009337AA">
            <w:r w:rsidRPr="00B23041">
              <w:t>Grant Access</w:t>
            </w:r>
          </w:p>
        </w:tc>
        <w:tc>
          <w:tcPr>
            <w:tcW w:w="834" w:type="pct"/>
          </w:tcPr>
          <w:p w14:paraId="7AC52267" w14:textId="0FCB7F77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77C5CA5E" w14:textId="0CE5B500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3" w:type="pct"/>
          </w:tcPr>
          <w:p w14:paraId="79F16936" w14:textId="635D8063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4" w:type="pct"/>
          </w:tcPr>
          <w:p w14:paraId="3D5E4091" w14:textId="1513496F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4" w:type="pct"/>
          </w:tcPr>
          <w:p w14:paraId="63DFCF91" w14:textId="1FF4D748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2F126CA8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34CC8FBB" w14:textId="0EF3A23A" w:rsidR="009337AA" w:rsidRPr="00BE015D" w:rsidRDefault="009337AA" w:rsidP="009337AA">
            <w:r w:rsidRPr="00B23041">
              <w:t>Report Policy Breaches</w:t>
            </w:r>
          </w:p>
        </w:tc>
        <w:tc>
          <w:tcPr>
            <w:tcW w:w="834" w:type="pct"/>
          </w:tcPr>
          <w:p w14:paraId="26B2D4CC" w14:textId="33A33FF9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359A641C" w14:textId="18D9F014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3" w:type="pct"/>
          </w:tcPr>
          <w:p w14:paraId="7EFF6361" w14:textId="7BDBE0B7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26947EF2" w14:textId="3D48C830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29D6C363" w14:textId="2C34AF15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</w:tr>
      <w:tr w:rsidR="009337AA" w:rsidRPr="00BE015D" w14:paraId="5B3CE3EC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70DF2BA4" w14:textId="7C2D83B4" w:rsidR="009337AA" w:rsidRPr="00BE015D" w:rsidRDefault="009337AA" w:rsidP="009337AA">
            <w:r w:rsidRPr="00B23041">
              <w:t>Seek Policy Exceptions</w:t>
            </w:r>
          </w:p>
        </w:tc>
        <w:tc>
          <w:tcPr>
            <w:tcW w:w="834" w:type="pct"/>
          </w:tcPr>
          <w:p w14:paraId="3C9A1EC6" w14:textId="792290BD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7F9B76DB" w14:textId="3E17A8B5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3" w:type="pct"/>
          </w:tcPr>
          <w:p w14:paraId="0A2BA31A" w14:textId="2CAFFFF2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471CD384" w14:textId="76FAB8BC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37EB5C33" w14:textId="0B8DEBA0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</w:tr>
      <w:tr w:rsidR="009337AA" w:rsidRPr="00BE015D" w14:paraId="749A0D9B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27FE51BB" w14:textId="5E951F2E" w:rsidR="009337AA" w:rsidRPr="00BE015D" w:rsidRDefault="009337AA" w:rsidP="009337AA">
            <w:r w:rsidRPr="00B23041">
              <w:t>Develop and Maintain Security Policies</w:t>
            </w:r>
          </w:p>
        </w:tc>
        <w:tc>
          <w:tcPr>
            <w:tcW w:w="834" w:type="pct"/>
          </w:tcPr>
          <w:p w14:paraId="629246ED" w14:textId="19DA218C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20B7E3B1" w14:textId="6045B8AC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49A6BEDD" w14:textId="6DCA7CE4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1CF4FBA7" w14:textId="0C2631F0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7D670790" w14:textId="30568873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15125186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5508DB88" w14:textId="02BD6977" w:rsidR="009337AA" w:rsidRPr="00BE015D" w:rsidRDefault="009337AA" w:rsidP="009337AA">
            <w:r w:rsidRPr="00B23041">
              <w:t>Security Awareness Training</w:t>
            </w:r>
          </w:p>
        </w:tc>
        <w:tc>
          <w:tcPr>
            <w:tcW w:w="834" w:type="pct"/>
          </w:tcPr>
          <w:p w14:paraId="4FDAE3B8" w14:textId="3783AADC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1B5EF897" w14:textId="513E8F57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25737E2B" w14:textId="680DF025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5ABBEBC5" w14:textId="79C298B9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7650CE96" w14:textId="3969F6E1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536F5735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7ACE2D0F" w14:textId="3130F160" w:rsidR="009337AA" w:rsidRPr="00BE015D" w:rsidRDefault="009337AA" w:rsidP="009337AA">
            <w:r w:rsidRPr="00B23041">
              <w:t>Incident Response and Management</w:t>
            </w:r>
          </w:p>
        </w:tc>
        <w:tc>
          <w:tcPr>
            <w:tcW w:w="834" w:type="pct"/>
          </w:tcPr>
          <w:p w14:paraId="52A39F2B" w14:textId="3DA8CF56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6A1E253C" w14:textId="1026D975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21876F3A" w14:textId="3D710E5C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63C2C448" w14:textId="3540A362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41F0F18C" w14:textId="0BC8B6C7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0FC7B43A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717173CD" w14:textId="2E18B168" w:rsidR="009337AA" w:rsidRPr="00BE015D" w:rsidRDefault="009337AA" w:rsidP="009337AA">
            <w:r w:rsidRPr="00B23041">
              <w:t>Access Review and Audit</w:t>
            </w:r>
          </w:p>
        </w:tc>
        <w:tc>
          <w:tcPr>
            <w:tcW w:w="834" w:type="pct"/>
          </w:tcPr>
          <w:p w14:paraId="287480BA" w14:textId="045AB6B4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187B1FC9" w14:textId="271FDBA7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3" w:type="pct"/>
          </w:tcPr>
          <w:p w14:paraId="467F2F0C" w14:textId="0C3A5B5B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4" w:type="pct"/>
          </w:tcPr>
          <w:p w14:paraId="183CAEB6" w14:textId="35CF62B0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6B073D4D" w14:textId="7009CF5A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270FD80C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7B59D548" w14:textId="4364B298" w:rsidR="009337AA" w:rsidRPr="00BE015D" w:rsidRDefault="009337AA" w:rsidP="009337AA">
            <w:r w:rsidRPr="00B23041">
              <w:lastRenderedPageBreak/>
              <w:t>Third-Party Risk Management</w:t>
            </w:r>
          </w:p>
        </w:tc>
        <w:tc>
          <w:tcPr>
            <w:tcW w:w="834" w:type="pct"/>
          </w:tcPr>
          <w:p w14:paraId="40581E8C" w14:textId="092457A6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0F98B036" w14:textId="52433A65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6FACC8CD" w14:textId="78240C48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52A061B9" w14:textId="19F80CF6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6DD1DCC8" w14:textId="5C15F4EF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7C655599" w14:textId="77777777" w:rsidTr="009337A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25E013B6" w14:textId="51625E2C" w:rsidR="009337AA" w:rsidRPr="00BE015D" w:rsidRDefault="009337AA" w:rsidP="009337AA">
            <w:r w:rsidRPr="00B23041">
              <w:t>Security Metrics and Reporting</w:t>
            </w:r>
          </w:p>
        </w:tc>
        <w:tc>
          <w:tcPr>
            <w:tcW w:w="834" w:type="pct"/>
          </w:tcPr>
          <w:p w14:paraId="2060EE4F" w14:textId="45C3A6A9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41A30139" w14:textId="7DDD71B7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2572CE36" w14:textId="33606EE5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405DB3AD" w14:textId="158B12F2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65C2C751" w14:textId="136299E5" w:rsidR="009337AA" w:rsidRPr="00BE015D" w:rsidRDefault="009337AA" w:rsidP="009337A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23041">
              <w:t>I</w:t>
            </w:r>
          </w:p>
        </w:tc>
      </w:tr>
      <w:tr w:rsidR="009337AA" w:rsidRPr="00BE015D" w14:paraId="74B8BD2F" w14:textId="77777777" w:rsidTr="009337A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33" w:type="pct"/>
          </w:tcPr>
          <w:p w14:paraId="5691D35B" w14:textId="48B6A0B6" w:rsidR="009337AA" w:rsidRPr="00BE015D" w:rsidRDefault="009337AA" w:rsidP="009337AA">
            <w:r w:rsidRPr="00B23041">
              <w:t>Data Protection and Privacy Compliance</w:t>
            </w:r>
          </w:p>
        </w:tc>
        <w:tc>
          <w:tcPr>
            <w:tcW w:w="834" w:type="pct"/>
          </w:tcPr>
          <w:p w14:paraId="33661ECE" w14:textId="21403AA3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A</w:t>
            </w:r>
          </w:p>
        </w:tc>
        <w:tc>
          <w:tcPr>
            <w:tcW w:w="834" w:type="pct"/>
          </w:tcPr>
          <w:p w14:paraId="6FB88905" w14:textId="381654DC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R</w:t>
            </w:r>
          </w:p>
        </w:tc>
        <w:tc>
          <w:tcPr>
            <w:tcW w:w="833" w:type="pct"/>
          </w:tcPr>
          <w:p w14:paraId="156D69E6" w14:textId="4BC24700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C</w:t>
            </w:r>
          </w:p>
        </w:tc>
        <w:tc>
          <w:tcPr>
            <w:tcW w:w="834" w:type="pct"/>
          </w:tcPr>
          <w:p w14:paraId="21845162" w14:textId="772AA4FC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  <w:tc>
          <w:tcPr>
            <w:tcW w:w="834" w:type="pct"/>
          </w:tcPr>
          <w:p w14:paraId="6C32D23F" w14:textId="3A085D85" w:rsidR="009337AA" w:rsidRPr="00BE015D" w:rsidRDefault="009337AA" w:rsidP="009337A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B23041">
              <w:t>I</w:t>
            </w:r>
          </w:p>
        </w:tc>
      </w:tr>
    </w:tbl>
    <w:p w14:paraId="178713C7" w14:textId="77777777" w:rsidR="00CA2B31" w:rsidRDefault="00CA2B31" w:rsidP="00BE015D">
      <w:pPr>
        <w:jc w:val="both"/>
        <w:rPr>
          <w:b/>
          <w:bCs/>
        </w:rPr>
      </w:pPr>
    </w:p>
    <w:p w14:paraId="20569BEF" w14:textId="6F07C114" w:rsidR="00BE015D" w:rsidRPr="00BE015D" w:rsidRDefault="00BE015D" w:rsidP="00BE015D">
      <w:pPr>
        <w:jc w:val="both"/>
      </w:pPr>
      <w:r w:rsidRPr="00BE015D">
        <w:rPr>
          <w:b/>
          <w:bCs/>
        </w:rPr>
        <w:t>Legend:</w:t>
      </w:r>
    </w:p>
    <w:p w14:paraId="35A8EF06" w14:textId="77777777" w:rsidR="00BE015D" w:rsidRPr="00BE015D" w:rsidRDefault="00BE015D" w:rsidP="009337AA">
      <w:pPr>
        <w:numPr>
          <w:ilvl w:val="0"/>
          <w:numId w:val="6"/>
        </w:numPr>
        <w:jc w:val="both"/>
      </w:pPr>
      <w:r w:rsidRPr="00BE015D">
        <w:rPr>
          <w:b/>
          <w:bCs/>
        </w:rPr>
        <w:t>R</w:t>
      </w:r>
      <w:r w:rsidRPr="00BE015D">
        <w:t xml:space="preserve"> = Responsible</w:t>
      </w:r>
    </w:p>
    <w:p w14:paraId="2CE692CC" w14:textId="77777777" w:rsidR="00BE015D" w:rsidRPr="00BE015D" w:rsidRDefault="00BE015D" w:rsidP="009337AA">
      <w:pPr>
        <w:numPr>
          <w:ilvl w:val="0"/>
          <w:numId w:val="6"/>
        </w:numPr>
        <w:jc w:val="both"/>
      </w:pPr>
      <w:r w:rsidRPr="00BE015D">
        <w:rPr>
          <w:b/>
          <w:bCs/>
        </w:rPr>
        <w:t>A</w:t>
      </w:r>
      <w:r w:rsidRPr="00BE015D">
        <w:t xml:space="preserve"> = Accountable</w:t>
      </w:r>
    </w:p>
    <w:p w14:paraId="249A58E1" w14:textId="77777777" w:rsidR="00BE015D" w:rsidRPr="00BE015D" w:rsidRDefault="00BE015D" w:rsidP="009337AA">
      <w:pPr>
        <w:numPr>
          <w:ilvl w:val="0"/>
          <w:numId w:val="6"/>
        </w:numPr>
        <w:jc w:val="both"/>
      </w:pPr>
      <w:r w:rsidRPr="00BE015D">
        <w:rPr>
          <w:b/>
          <w:bCs/>
        </w:rPr>
        <w:t>C</w:t>
      </w:r>
      <w:r w:rsidRPr="00BE015D">
        <w:t xml:space="preserve"> = Consulted</w:t>
      </w:r>
    </w:p>
    <w:p w14:paraId="50506F20" w14:textId="77777777" w:rsidR="00BE015D" w:rsidRPr="00BE015D" w:rsidRDefault="00BE015D" w:rsidP="009337AA">
      <w:pPr>
        <w:numPr>
          <w:ilvl w:val="0"/>
          <w:numId w:val="6"/>
        </w:numPr>
        <w:jc w:val="both"/>
      </w:pPr>
      <w:r w:rsidRPr="00BE015D">
        <w:rPr>
          <w:b/>
          <w:bCs/>
        </w:rPr>
        <w:t>I</w:t>
      </w:r>
      <w:r w:rsidRPr="00BE015D">
        <w:t xml:space="preserve"> = Informed</w:t>
      </w:r>
    </w:p>
    <w:p w14:paraId="5A183DCD" w14:textId="77777777" w:rsidR="00CA2B31" w:rsidRDefault="00CA2B31" w:rsidP="0071495A">
      <w:pPr>
        <w:pStyle w:val="Heading1"/>
        <w:sectPr w:rsidR="00CA2B31" w:rsidSect="009337AA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38C41217" w14:textId="19F8D983" w:rsidR="00BE015D" w:rsidRPr="00BE015D" w:rsidRDefault="0071495A" w:rsidP="0071495A">
      <w:pPr>
        <w:pStyle w:val="Heading1"/>
      </w:pPr>
      <w:bookmarkStart w:id="10" w:name="_Toc171008782"/>
      <w:r>
        <w:lastRenderedPageBreak/>
        <w:t>Organisational</w:t>
      </w:r>
      <w:r w:rsidR="00BE015D" w:rsidRPr="00BE015D">
        <w:t xml:space="preserve"> Chart</w:t>
      </w:r>
      <w:bookmarkEnd w:id="10"/>
    </w:p>
    <w:p w14:paraId="2A513F62" w14:textId="0C6C0736" w:rsidR="00CA2B31" w:rsidRDefault="00CA2B31" w:rsidP="00CA2B31">
      <w:pPr>
        <w:pStyle w:val="Heading1"/>
        <w:jc w:val="center"/>
      </w:pPr>
      <w:bookmarkStart w:id="11" w:name="_Toc171008783"/>
      <w:r w:rsidRPr="00CA2B31">
        <w:rPr>
          <w:noProof/>
        </w:rPr>
        <w:drawing>
          <wp:inline distT="0" distB="0" distL="0" distR="0" wp14:anchorId="275D4CBB" wp14:editId="54E11610">
            <wp:extent cx="5750862" cy="5017135"/>
            <wp:effectExtent l="0" t="0" r="2540" b="0"/>
            <wp:docPr id="1028681112" name="Picture 1" descr="A diagram of a compan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8681112" name="Picture 1" descr="A diagram of a company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54471" cy="5020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 w14:paraId="1BFCF3EB" w14:textId="32240143" w:rsidR="00BE015D" w:rsidRPr="00BE015D" w:rsidRDefault="00BE015D" w:rsidP="0071495A">
      <w:pPr>
        <w:pStyle w:val="Heading1"/>
      </w:pPr>
      <w:bookmarkStart w:id="12" w:name="_Toc171008784"/>
      <w:r w:rsidRPr="00BE015D">
        <w:t>Integration with Policies and Procedures</w:t>
      </w:r>
      <w:bookmarkEnd w:id="12"/>
    </w:p>
    <w:p w14:paraId="79C0B0AA" w14:textId="44DD4EDC" w:rsidR="00BE015D" w:rsidRPr="00BE015D" w:rsidRDefault="00BE015D" w:rsidP="0071495A">
      <w:pPr>
        <w:jc w:val="both"/>
      </w:pPr>
      <w:r w:rsidRPr="00BE015D">
        <w:t xml:space="preserve">This document should be read in conjunction with the relevant policies and procedures within the ISMS. Each policy and procedure will provide more detailed responsibilities </w:t>
      </w:r>
      <w:r w:rsidR="00AD2FD0">
        <w:t>for</w:t>
      </w:r>
      <w:r w:rsidRPr="00BE015D">
        <w:t xml:space="preserve"> the activities covered.</w:t>
      </w:r>
    </w:p>
    <w:p w14:paraId="6085BAA4" w14:textId="28215F68" w:rsidR="002955E1" w:rsidRDefault="002955E1" w:rsidP="002955E1">
      <w:pPr>
        <w:jc w:val="both"/>
      </w:pPr>
    </w:p>
    <w:sectPr w:rsidR="002955E1" w:rsidSect="00CA48B4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B8F833" w14:textId="77777777" w:rsidR="00BF00CB" w:rsidRDefault="00BF00CB">
      <w:pPr>
        <w:spacing w:after="0"/>
      </w:pPr>
      <w:r>
        <w:separator/>
      </w:r>
    </w:p>
  </w:endnote>
  <w:endnote w:type="continuationSeparator" w:id="0">
    <w:p w14:paraId="3F231F5B" w14:textId="77777777" w:rsidR="00BF00CB" w:rsidRDefault="00BF00CB">
      <w:pPr>
        <w:spacing w:after="0"/>
      </w:pPr>
      <w:r>
        <w:continuationSeparator/>
      </w:r>
    </w:p>
  </w:endnote>
  <w:endnote w:type="continuationNotice" w:id="1">
    <w:p w14:paraId="01794594" w14:textId="77777777" w:rsidR="00BF00CB" w:rsidRDefault="00BF00C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39723602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0D9B3C89" w14:textId="77777777" w:rsidR="00B81664" w:rsidRDefault="00012C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color w:val="2B579A"/>
                <w:sz w:val="24"/>
                <w:szCs w:val="24"/>
                <w:shd w:val="clear" w:color="auto" w:fill="E6E6E6"/>
              </w:rPr>
              <w:fldChar w:fldCharType="end"/>
            </w:r>
          </w:p>
        </w:sdtContent>
      </w:sdt>
    </w:sdtContent>
  </w:sdt>
  <w:p w14:paraId="176E151C" w14:textId="77777777" w:rsidR="00B81664" w:rsidRDefault="00B816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41F6B24" w14:textId="77777777" w:rsidR="00BF00CB" w:rsidRDefault="00BF00CB">
      <w:pPr>
        <w:spacing w:after="0"/>
      </w:pPr>
      <w:r>
        <w:separator/>
      </w:r>
    </w:p>
  </w:footnote>
  <w:footnote w:type="continuationSeparator" w:id="0">
    <w:p w14:paraId="08CB87C4" w14:textId="77777777" w:rsidR="00BF00CB" w:rsidRDefault="00BF00CB">
      <w:pPr>
        <w:spacing w:after="0"/>
      </w:pPr>
      <w:r>
        <w:continuationSeparator/>
      </w:r>
    </w:p>
  </w:footnote>
  <w:footnote w:type="continuationNotice" w:id="1">
    <w:p w14:paraId="1AC19753" w14:textId="77777777" w:rsidR="00BF00CB" w:rsidRDefault="00BF00C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A1FC770" w14:textId="138E9F3E" w:rsidR="00B81664" w:rsidRPr="00E33038" w:rsidRDefault="00E33038" w:rsidP="00E33038">
    <w:pPr>
      <w:pStyle w:val="Header"/>
    </w:pPr>
    <w:r>
      <w:t>ISMS Roles and Responsibilities Docu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2F0A60"/>
    <w:multiLevelType w:val="multilevel"/>
    <w:tmpl w:val="5E36AB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F00CF6"/>
    <w:multiLevelType w:val="multilevel"/>
    <w:tmpl w:val="BA3E6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B273E3"/>
    <w:multiLevelType w:val="multilevel"/>
    <w:tmpl w:val="55FE5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14584E"/>
    <w:multiLevelType w:val="multilevel"/>
    <w:tmpl w:val="CE7C12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2CB0A6E"/>
    <w:multiLevelType w:val="multilevel"/>
    <w:tmpl w:val="8C96D3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C69387F"/>
    <w:multiLevelType w:val="multilevel"/>
    <w:tmpl w:val="2B5E1C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380910362">
    <w:abstractNumId w:val="4"/>
  </w:num>
  <w:num w:numId="2" w16cid:durableId="645670379">
    <w:abstractNumId w:val="0"/>
  </w:num>
  <w:num w:numId="3" w16cid:durableId="137501688">
    <w:abstractNumId w:val="5"/>
  </w:num>
  <w:num w:numId="4" w16cid:durableId="417991206">
    <w:abstractNumId w:val="2"/>
  </w:num>
  <w:num w:numId="5" w16cid:durableId="1908833093">
    <w:abstractNumId w:val="1"/>
  </w:num>
  <w:num w:numId="6" w16cid:durableId="1048801569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removePersonalInformation/>
  <w:removeDateAndTime/>
  <w:defaultTabStop w:val="720"/>
  <w:characterSpacingControl w:val="doNotCompress"/>
  <w:hdrShapeDefaults>
    <o:shapedefaults v:ext="edit" spidmax="10241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LU0NjU1sDQ0MDFR0lEKTi0uzszPAykwNKgFACQXqTQtAAAA"/>
  </w:docVars>
  <w:rsids>
    <w:rsidRoot w:val="009D435B"/>
    <w:rsid w:val="000001BB"/>
    <w:rsid w:val="0000609E"/>
    <w:rsid w:val="00006923"/>
    <w:rsid w:val="00010283"/>
    <w:rsid w:val="000117A5"/>
    <w:rsid w:val="00012C5C"/>
    <w:rsid w:val="000174E1"/>
    <w:rsid w:val="00020645"/>
    <w:rsid w:val="00022AD0"/>
    <w:rsid w:val="00035093"/>
    <w:rsid w:val="00064436"/>
    <w:rsid w:val="000820FB"/>
    <w:rsid w:val="000828EB"/>
    <w:rsid w:val="00083C90"/>
    <w:rsid w:val="00084893"/>
    <w:rsid w:val="0008605D"/>
    <w:rsid w:val="00091E95"/>
    <w:rsid w:val="00094E82"/>
    <w:rsid w:val="00097F02"/>
    <w:rsid w:val="000A02D4"/>
    <w:rsid w:val="000A635E"/>
    <w:rsid w:val="000A6CF4"/>
    <w:rsid w:val="000B0201"/>
    <w:rsid w:val="000B4D28"/>
    <w:rsid w:val="000B6ACD"/>
    <w:rsid w:val="000D311F"/>
    <w:rsid w:val="000D7E48"/>
    <w:rsid w:val="000F1403"/>
    <w:rsid w:val="001008ED"/>
    <w:rsid w:val="00121E46"/>
    <w:rsid w:val="00125D5F"/>
    <w:rsid w:val="00131CE3"/>
    <w:rsid w:val="001375FB"/>
    <w:rsid w:val="00147087"/>
    <w:rsid w:val="00153D7A"/>
    <w:rsid w:val="00156624"/>
    <w:rsid w:val="001746EE"/>
    <w:rsid w:val="00176166"/>
    <w:rsid w:val="00176ADE"/>
    <w:rsid w:val="00185B9A"/>
    <w:rsid w:val="001B3047"/>
    <w:rsid w:val="001B6E23"/>
    <w:rsid w:val="001C1A36"/>
    <w:rsid w:val="001C3C88"/>
    <w:rsid w:val="001D1B17"/>
    <w:rsid w:val="001D5DA5"/>
    <w:rsid w:val="001F26F5"/>
    <w:rsid w:val="00205D5B"/>
    <w:rsid w:val="00206583"/>
    <w:rsid w:val="00213467"/>
    <w:rsid w:val="00213A0F"/>
    <w:rsid w:val="002143B1"/>
    <w:rsid w:val="00225CFF"/>
    <w:rsid w:val="00226EE4"/>
    <w:rsid w:val="00243633"/>
    <w:rsid w:val="00244C36"/>
    <w:rsid w:val="00254DD7"/>
    <w:rsid w:val="00263F36"/>
    <w:rsid w:val="00267A7D"/>
    <w:rsid w:val="00270EA9"/>
    <w:rsid w:val="00283C75"/>
    <w:rsid w:val="002955E1"/>
    <w:rsid w:val="002B1363"/>
    <w:rsid w:val="002D0A7D"/>
    <w:rsid w:val="002D1F9E"/>
    <w:rsid w:val="002E0B03"/>
    <w:rsid w:val="002E34E3"/>
    <w:rsid w:val="002E651F"/>
    <w:rsid w:val="003107E0"/>
    <w:rsid w:val="0033208C"/>
    <w:rsid w:val="00336C93"/>
    <w:rsid w:val="00344FFF"/>
    <w:rsid w:val="0034594D"/>
    <w:rsid w:val="003657E2"/>
    <w:rsid w:val="003707FE"/>
    <w:rsid w:val="0037570F"/>
    <w:rsid w:val="00381F9A"/>
    <w:rsid w:val="00382720"/>
    <w:rsid w:val="0038517B"/>
    <w:rsid w:val="0038761D"/>
    <w:rsid w:val="00387AE5"/>
    <w:rsid w:val="003926D9"/>
    <w:rsid w:val="003A000D"/>
    <w:rsid w:val="003A31A9"/>
    <w:rsid w:val="003B41FA"/>
    <w:rsid w:val="003C5440"/>
    <w:rsid w:val="003D2243"/>
    <w:rsid w:val="003D5DE4"/>
    <w:rsid w:val="003D625B"/>
    <w:rsid w:val="004114B0"/>
    <w:rsid w:val="00413C02"/>
    <w:rsid w:val="00417C79"/>
    <w:rsid w:val="00430443"/>
    <w:rsid w:val="00431545"/>
    <w:rsid w:val="00435DE7"/>
    <w:rsid w:val="00441954"/>
    <w:rsid w:val="00441D4C"/>
    <w:rsid w:val="00442EE8"/>
    <w:rsid w:val="00443364"/>
    <w:rsid w:val="00443631"/>
    <w:rsid w:val="004519A0"/>
    <w:rsid w:val="004532AE"/>
    <w:rsid w:val="0045451F"/>
    <w:rsid w:val="00465D65"/>
    <w:rsid w:val="00472D9D"/>
    <w:rsid w:val="00472F83"/>
    <w:rsid w:val="0047399B"/>
    <w:rsid w:val="00474E6B"/>
    <w:rsid w:val="00490855"/>
    <w:rsid w:val="0049161C"/>
    <w:rsid w:val="00492B30"/>
    <w:rsid w:val="00494C67"/>
    <w:rsid w:val="00497C52"/>
    <w:rsid w:val="004A0995"/>
    <w:rsid w:val="004A6AA7"/>
    <w:rsid w:val="004B5F39"/>
    <w:rsid w:val="004C3407"/>
    <w:rsid w:val="004C6C84"/>
    <w:rsid w:val="004C6F7D"/>
    <w:rsid w:val="004D7953"/>
    <w:rsid w:val="004E6844"/>
    <w:rsid w:val="004F3AFB"/>
    <w:rsid w:val="004F41F9"/>
    <w:rsid w:val="0050681A"/>
    <w:rsid w:val="0052248A"/>
    <w:rsid w:val="00527285"/>
    <w:rsid w:val="00550097"/>
    <w:rsid w:val="00550941"/>
    <w:rsid w:val="005642FA"/>
    <w:rsid w:val="005644B0"/>
    <w:rsid w:val="005658D3"/>
    <w:rsid w:val="00566B6F"/>
    <w:rsid w:val="00577B50"/>
    <w:rsid w:val="005829CA"/>
    <w:rsid w:val="00591B3A"/>
    <w:rsid w:val="00597EE3"/>
    <w:rsid w:val="005B00CF"/>
    <w:rsid w:val="005B3DA4"/>
    <w:rsid w:val="005C224B"/>
    <w:rsid w:val="005E2D94"/>
    <w:rsid w:val="005E54D9"/>
    <w:rsid w:val="005E7E2E"/>
    <w:rsid w:val="005F3E51"/>
    <w:rsid w:val="006007B2"/>
    <w:rsid w:val="006028C8"/>
    <w:rsid w:val="00603E36"/>
    <w:rsid w:val="006072C7"/>
    <w:rsid w:val="00610417"/>
    <w:rsid w:val="00614DEC"/>
    <w:rsid w:val="00645FC0"/>
    <w:rsid w:val="00646656"/>
    <w:rsid w:val="0065240E"/>
    <w:rsid w:val="0065304C"/>
    <w:rsid w:val="00663596"/>
    <w:rsid w:val="00670232"/>
    <w:rsid w:val="00677E1E"/>
    <w:rsid w:val="00693045"/>
    <w:rsid w:val="00695B3C"/>
    <w:rsid w:val="00697065"/>
    <w:rsid w:val="006A5BDC"/>
    <w:rsid w:val="006C0936"/>
    <w:rsid w:val="006C1A23"/>
    <w:rsid w:val="006D0B97"/>
    <w:rsid w:val="006D40AD"/>
    <w:rsid w:val="006D7CD5"/>
    <w:rsid w:val="006E7FB7"/>
    <w:rsid w:val="006F0498"/>
    <w:rsid w:val="006F633B"/>
    <w:rsid w:val="0070037A"/>
    <w:rsid w:val="00711FB4"/>
    <w:rsid w:val="0071495A"/>
    <w:rsid w:val="00732F05"/>
    <w:rsid w:val="00733514"/>
    <w:rsid w:val="00734A24"/>
    <w:rsid w:val="00735C50"/>
    <w:rsid w:val="00780D90"/>
    <w:rsid w:val="00782F89"/>
    <w:rsid w:val="00783936"/>
    <w:rsid w:val="00786E32"/>
    <w:rsid w:val="00796082"/>
    <w:rsid w:val="007B107C"/>
    <w:rsid w:val="007B6891"/>
    <w:rsid w:val="007C3A9D"/>
    <w:rsid w:val="007C46BE"/>
    <w:rsid w:val="007C6E89"/>
    <w:rsid w:val="007E73EB"/>
    <w:rsid w:val="007E77D3"/>
    <w:rsid w:val="007F420E"/>
    <w:rsid w:val="007F6D09"/>
    <w:rsid w:val="008264BF"/>
    <w:rsid w:val="008423B7"/>
    <w:rsid w:val="0084377F"/>
    <w:rsid w:val="00850EBF"/>
    <w:rsid w:val="00853B98"/>
    <w:rsid w:val="00856AF9"/>
    <w:rsid w:val="00863933"/>
    <w:rsid w:val="00866103"/>
    <w:rsid w:val="008710EE"/>
    <w:rsid w:val="00876F95"/>
    <w:rsid w:val="008834EC"/>
    <w:rsid w:val="00887788"/>
    <w:rsid w:val="008A6694"/>
    <w:rsid w:val="008C5390"/>
    <w:rsid w:val="008D17D5"/>
    <w:rsid w:val="008D432F"/>
    <w:rsid w:val="008D60D7"/>
    <w:rsid w:val="008E0627"/>
    <w:rsid w:val="008E4F28"/>
    <w:rsid w:val="008F28A0"/>
    <w:rsid w:val="008F2C11"/>
    <w:rsid w:val="00903AF0"/>
    <w:rsid w:val="009042C9"/>
    <w:rsid w:val="0090795C"/>
    <w:rsid w:val="00911250"/>
    <w:rsid w:val="0091365B"/>
    <w:rsid w:val="00917244"/>
    <w:rsid w:val="00922F7A"/>
    <w:rsid w:val="00923D4B"/>
    <w:rsid w:val="009249E5"/>
    <w:rsid w:val="009337AA"/>
    <w:rsid w:val="00941EB1"/>
    <w:rsid w:val="0095063E"/>
    <w:rsid w:val="00952D14"/>
    <w:rsid w:val="0096058E"/>
    <w:rsid w:val="00963C11"/>
    <w:rsid w:val="00966AD5"/>
    <w:rsid w:val="00967381"/>
    <w:rsid w:val="00981AF2"/>
    <w:rsid w:val="00987114"/>
    <w:rsid w:val="00995854"/>
    <w:rsid w:val="009A19CA"/>
    <w:rsid w:val="009B31E1"/>
    <w:rsid w:val="009B4EEA"/>
    <w:rsid w:val="009D435B"/>
    <w:rsid w:val="009D4A24"/>
    <w:rsid w:val="009E0F61"/>
    <w:rsid w:val="009E5D2E"/>
    <w:rsid w:val="009E61A1"/>
    <w:rsid w:val="009F7168"/>
    <w:rsid w:val="00A05C08"/>
    <w:rsid w:val="00A05EAB"/>
    <w:rsid w:val="00A13909"/>
    <w:rsid w:val="00A14663"/>
    <w:rsid w:val="00A206F0"/>
    <w:rsid w:val="00A275CF"/>
    <w:rsid w:val="00A45D82"/>
    <w:rsid w:val="00A50290"/>
    <w:rsid w:val="00A5030F"/>
    <w:rsid w:val="00A60A8F"/>
    <w:rsid w:val="00A61327"/>
    <w:rsid w:val="00A646D3"/>
    <w:rsid w:val="00A66B28"/>
    <w:rsid w:val="00A71134"/>
    <w:rsid w:val="00A7331B"/>
    <w:rsid w:val="00A82BCD"/>
    <w:rsid w:val="00A862B8"/>
    <w:rsid w:val="00A90691"/>
    <w:rsid w:val="00A9133D"/>
    <w:rsid w:val="00AB0E40"/>
    <w:rsid w:val="00AB587D"/>
    <w:rsid w:val="00AC33B0"/>
    <w:rsid w:val="00AC50E2"/>
    <w:rsid w:val="00AD195F"/>
    <w:rsid w:val="00AD1BE0"/>
    <w:rsid w:val="00AD2FD0"/>
    <w:rsid w:val="00AD58A0"/>
    <w:rsid w:val="00AE2D7B"/>
    <w:rsid w:val="00AE33BA"/>
    <w:rsid w:val="00AE6ACB"/>
    <w:rsid w:val="00AEA94B"/>
    <w:rsid w:val="00AF2703"/>
    <w:rsid w:val="00AF3298"/>
    <w:rsid w:val="00AF6D83"/>
    <w:rsid w:val="00B211B5"/>
    <w:rsid w:val="00B22712"/>
    <w:rsid w:val="00B22BE8"/>
    <w:rsid w:val="00B22D7B"/>
    <w:rsid w:val="00B22E15"/>
    <w:rsid w:val="00B30FFF"/>
    <w:rsid w:val="00B4153C"/>
    <w:rsid w:val="00B44FDD"/>
    <w:rsid w:val="00B45DB4"/>
    <w:rsid w:val="00B47AF1"/>
    <w:rsid w:val="00B64071"/>
    <w:rsid w:val="00B65F27"/>
    <w:rsid w:val="00B74AAE"/>
    <w:rsid w:val="00B81664"/>
    <w:rsid w:val="00B91643"/>
    <w:rsid w:val="00B942A8"/>
    <w:rsid w:val="00B97C1F"/>
    <w:rsid w:val="00BA50B6"/>
    <w:rsid w:val="00BE015D"/>
    <w:rsid w:val="00BE53C2"/>
    <w:rsid w:val="00BE6988"/>
    <w:rsid w:val="00BF00CB"/>
    <w:rsid w:val="00BF2406"/>
    <w:rsid w:val="00C07639"/>
    <w:rsid w:val="00C31094"/>
    <w:rsid w:val="00C325C0"/>
    <w:rsid w:val="00C3745F"/>
    <w:rsid w:val="00C55EFA"/>
    <w:rsid w:val="00C5608B"/>
    <w:rsid w:val="00C6392C"/>
    <w:rsid w:val="00C6546C"/>
    <w:rsid w:val="00C75606"/>
    <w:rsid w:val="00C843B2"/>
    <w:rsid w:val="00C84D5B"/>
    <w:rsid w:val="00C85982"/>
    <w:rsid w:val="00C97A7A"/>
    <w:rsid w:val="00CA140C"/>
    <w:rsid w:val="00CA1F64"/>
    <w:rsid w:val="00CA2B31"/>
    <w:rsid w:val="00CA48B4"/>
    <w:rsid w:val="00CB2B8B"/>
    <w:rsid w:val="00CB40E0"/>
    <w:rsid w:val="00CC3471"/>
    <w:rsid w:val="00CC3EBA"/>
    <w:rsid w:val="00CD10F5"/>
    <w:rsid w:val="00CD22BE"/>
    <w:rsid w:val="00CE03F2"/>
    <w:rsid w:val="00CE3892"/>
    <w:rsid w:val="00CF4B21"/>
    <w:rsid w:val="00D01CCD"/>
    <w:rsid w:val="00D24E3B"/>
    <w:rsid w:val="00D251FD"/>
    <w:rsid w:val="00D45528"/>
    <w:rsid w:val="00D50910"/>
    <w:rsid w:val="00D5230B"/>
    <w:rsid w:val="00D53C6D"/>
    <w:rsid w:val="00D57422"/>
    <w:rsid w:val="00D67C19"/>
    <w:rsid w:val="00D70A08"/>
    <w:rsid w:val="00D76C5D"/>
    <w:rsid w:val="00D82749"/>
    <w:rsid w:val="00D866B0"/>
    <w:rsid w:val="00D93CAA"/>
    <w:rsid w:val="00D9748D"/>
    <w:rsid w:val="00DA42EA"/>
    <w:rsid w:val="00DB78C4"/>
    <w:rsid w:val="00DC49F0"/>
    <w:rsid w:val="00DD29DB"/>
    <w:rsid w:val="00DD7E5B"/>
    <w:rsid w:val="00DF60A5"/>
    <w:rsid w:val="00E0103F"/>
    <w:rsid w:val="00E05B39"/>
    <w:rsid w:val="00E157CF"/>
    <w:rsid w:val="00E163A7"/>
    <w:rsid w:val="00E20B16"/>
    <w:rsid w:val="00E33038"/>
    <w:rsid w:val="00E37075"/>
    <w:rsid w:val="00E62FA5"/>
    <w:rsid w:val="00E9449B"/>
    <w:rsid w:val="00EA2F44"/>
    <w:rsid w:val="00EA3F51"/>
    <w:rsid w:val="00EA49FC"/>
    <w:rsid w:val="00EB3D71"/>
    <w:rsid w:val="00EB61EE"/>
    <w:rsid w:val="00EC408C"/>
    <w:rsid w:val="00EC5931"/>
    <w:rsid w:val="00EC659A"/>
    <w:rsid w:val="00EC7F60"/>
    <w:rsid w:val="00ED132C"/>
    <w:rsid w:val="00ED625E"/>
    <w:rsid w:val="00EE0D3E"/>
    <w:rsid w:val="00EE2956"/>
    <w:rsid w:val="00EE344E"/>
    <w:rsid w:val="00EF3683"/>
    <w:rsid w:val="00EF4109"/>
    <w:rsid w:val="00F03DD7"/>
    <w:rsid w:val="00F04FA1"/>
    <w:rsid w:val="00F114CA"/>
    <w:rsid w:val="00F31114"/>
    <w:rsid w:val="00F40D39"/>
    <w:rsid w:val="00F44620"/>
    <w:rsid w:val="00F55D0B"/>
    <w:rsid w:val="00F658E1"/>
    <w:rsid w:val="00F73A3A"/>
    <w:rsid w:val="00F775A3"/>
    <w:rsid w:val="00F82C77"/>
    <w:rsid w:val="00F951E5"/>
    <w:rsid w:val="00F96E56"/>
    <w:rsid w:val="00FA380A"/>
    <w:rsid w:val="00FA383C"/>
    <w:rsid w:val="00FA6CF6"/>
    <w:rsid w:val="00FB0A00"/>
    <w:rsid w:val="00FD0779"/>
    <w:rsid w:val="00FD2235"/>
    <w:rsid w:val="00FD6AA5"/>
    <w:rsid w:val="00FD6E7D"/>
    <w:rsid w:val="00FE3E5C"/>
    <w:rsid w:val="01401F0D"/>
    <w:rsid w:val="01A0B0F7"/>
    <w:rsid w:val="01E9C3C5"/>
    <w:rsid w:val="0221EA5F"/>
    <w:rsid w:val="0242CAE4"/>
    <w:rsid w:val="0288802F"/>
    <w:rsid w:val="02D0102E"/>
    <w:rsid w:val="02F50112"/>
    <w:rsid w:val="045EBCB1"/>
    <w:rsid w:val="05083C2A"/>
    <w:rsid w:val="051890C7"/>
    <w:rsid w:val="05A30078"/>
    <w:rsid w:val="05AEE045"/>
    <w:rsid w:val="065B7ACF"/>
    <w:rsid w:val="06C69285"/>
    <w:rsid w:val="070F727F"/>
    <w:rsid w:val="0827ADF6"/>
    <w:rsid w:val="090F6F16"/>
    <w:rsid w:val="09455C5C"/>
    <w:rsid w:val="09834180"/>
    <w:rsid w:val="0A0184DA"/>
    <w:rsid w:val="0A408A74"/>
    <w:rsid w:val="0A569F72"/>
    <w:rsid w:val="0B419FBC"/>
    <w:rsid w:val="0BF19AB0"/>
    <w:rsid w:val="0CCEAEDB"/>
    <w:rsid w:val="0D5E6C99"/>
    <w:rsid w:val="0E8CCD48"/>
    <w:rsid w:val="0F067AAD"/>
    <w:rsid w:val="0F293B72"/>
    <w:rsid w:val="0F783E0E"/>
    <w:rsid w:val="0FF58EC2"/>
    <w:rsid w:val="10D55E7D"/>
    <w:rsid w:val="10E913C3"/>
    <w:rsid w:val="10EBD4A2"/>
    <w:rsid w:val="1130CB91"/>
    <w:rsid w:val="11FC5C24"/>
    <w:rsid w:val="12E46B04"/>
    <w:rsid w:val="134C8C7B"/>
    <w:rsid w:val="1382BEB1"/>
    <w:rsid w:val="13D6AC2F"/>
    <w:rsid w:val="15700613"/>
    <w:rsid w:val="168B9C84"/>
    <w:rsid w:val="16B86735"/>
    <w:rsid w:val="16C4F4C6"/>
    <w:rsid w:val="172CD5D0"/>
    <w:rsid w:val="180CA1D7"/>
    <w:rsid w:val="180E7759"/>
    <w:rsid w:val="183474F5"/>
    <w:rsid w:val="1867B714"/>
    <w:rsid w:val="19446274"/>
    <w:rsid w:val="1949C3A9"/>
    <w:rsid w:val="194FAEC4"/>
    <w:rsid w:val="19B2857E"/>
    <w:rsid w:val="1A11A046"/>
    <w:rsid w:val="1A6BEE19"/>
    <w:rsid w:val="1AD959F7"/>
    <w:rsid w:val="1B6BF13B"/>
    <w:rsid w:val="1B791174"/>
    <w:rsid w:val="1C7890AB"/>
    <w:rsid w:val="1C78DC8B"/>
    <w:rsid w:val="1CB041E7"/>
    <w:rsid w:val="1D41B3FC"/>
    <w:rsid w:val="1D4FD695"/>
    <w:rsid w:val="1D5AEBC1"/>
    <w:rsid w:val="1D9D0D28"/>
    <w:rsid w:val="1E0601F5"/>
    <w:rsid w:val="1E24B79A"/>
    <w:rsid w:val="1E316BE0"/>
    <w:rsid w:val="1F38DD89"/>
    <w:rsid w:val="1FB3354D"/>
    <w:rsid w:val="207C88D1"/>
    <w:rsid w:val="20C9A971"/>
    <w:rsid w:val="20D6538A"/>
    <w:rsid w:val="21A96556"/>
    <w:rsid w:val="21B5CA33"/>
    <w:rsid w:val="22DBAD88"/>
    <w:rsid w:val="2324079B"/>
    <w:rsid w:val="23359CDE"/>
    <w:rsid w:val="23519A94"/>
    <w:rsid w:val="2581C0DD"/>
    <w:rsid w:val="2582A7BC"/>
    <w:rsid w:val="260F4214"/>
    <w:rsid w:val="266744F3"/>
    <w:rsid w:val="26893B56"/>
    <w:rsid w:val="272C5E41"/>
    <w:rsid w:val="2745779E"/>
    <w:rsid w:val="28CF2939"/>
    <w:rsid w:val="28CF6970"/>
    <w:rsid w:val="2914605F"/>
    <w:rsid w:val="295A715F"/>
    <w:rsid w:val="298FBAC3"/>
    <w:rsid w:val="29BEA12C"/>
    <w:rsid w:val="2A20A908"/>
    <w:rsid w:val="2A63FF03"/>
    <w:rsid w:val="2B66537F"/>
    <w:rsid w:val="2B79C3FD"/>
    <w:rsid w:val="2B98F944"/>
    <w:rsid w:val="2BE6F169"/>
    <w:rsid w:val="2C4A1566"/>
    <w:rsid w:val="2C55BF2F"/>
    <w:rsid w:val="2CC9021D"/>
    <w:rsid w:val="2CF87CDA"/>
    <w:rsid w:val="2D082349"/>
    <w:rsid w:val="2D539AE1"/>
    <w:rsid w:val="2D9B52AF"/>
    <w:rsid w:val="2E419B33"/>
    <w:rsid w:val="2ED39D6F"/>
    <w:rsid w:val="2FBC56AC"/>
    <w:rsid w:val="30D25BF9"/>
    <w:rsid w:val="3182EBE4"/>
    <w:rsid w:val="31DFF527"/>
    <w:rsid w:val="331E3417"/>
    <w:rsid w:val="3325AF32"/>
    <w:rsid w:val="336AA621"/>
    <w:rsid w:val="343B29CA"/>
    <w:rsid w:val="34E70F76"/>
    <w:rsid w:val="3527D4A1"/>
    <w:rsid w:val="369E735E"/>
    <w:rsid w:val="36D4D4B8"/>
    <w:rsid w:val="36DD2A98"/>
    <w:rsid w:val="38BC5840"/>
    <w:rsid w:val="38C21C1A"/>
    <w:rsid w:val="3928FE27"/>
    <w:rsid w:val="398E5CC8"/>
    <w:rsid w:val="39949472"/>
    <w:rsid w:val="39AF47EA"/>
    <w:rsid w:val="3A0A7D3C"/>
    <w:rsid w:val="3A868DE2"/>
    <w:rsid w:val="3B2693F1"/>
    <w:rsid w:val="3B2A2D29"/>
    <w:rsid w:val="3CA11D46"/>
    <w:rsid w:val="3CC7C4FF"/>
    <w:rsid w:val="3D081EF1"/>
    <w:rsid w:val="3D0AA316"/>
    <w:rsid w:val="3D442252"/>
    <w:rsid w:val="3E6A34F4"/>
    <w:rsid w:val="40CF8A37"/>
    <w:rsid w:val="40F2A13F"/>
    <w:rsid w:val="41AC6A21"/>
    <w:rsid w:val="41B4D93A"/>
    <w:rsid w:val="42513566"/>
    <w:rsid w:val="42D4E8F8"/>
    <w:rsid w:val="42D5AF94"/>
    <w:rsid w:val="42E43562"/>
    <w:rsid w:val="43D5D7DC"/>
    <w:rsid w:val="43E45D88"/>
    <w:rsid w:val="440421BD"/>
    <w:rsid w:val="44E7ADF2"/>
    <w:rsid w:val="451EF813"/>
    <w:rsid w:val="45EB7304"/>
    <w:rsid w:val="47901D80"/>
    <w:rsid w:val="4899E334"/>
    <w:rsid w:val="48CA1302"/>
    <w:rsid w:val="4909BDBD"/>
    <w:rsid w:val="494118B0"/>
    <w:rsid w:val="4A26FCCD"/>
    <w:rsid w:val="4A44E7B4"/>
    <w:rsid w:val="4A7E48D7"/>
    <w:rsid w:val="4B0860A5"/>
    <w:rsid w:val="4B28F85A"/>
    <w:rsid w:val="4B947B84"/>
    <w:rsid w:val="4D542BFA"/>
    <w:rsid w:val="4D7DB73C"/>
    <w:rsid w:val="4D9D8425"/>
    <w:rsid w:val="4E400167"/>
    <w:rsid w:val="4ECBDA04"/>
    <w:rsid w:val="4F4B85E3"/>
    <w:rsid w:val="4F6CCEF5"/>
    <w:rsid w:val="50143B26"/>
    <w:rsid w:val="50CB2561"/>
    <w:rsid w:val="50CB4BC5"/>
    <w:rsid w:val="51325FA5"/>
    <w:rsid w:val="51361404"/>
    <w:rsid w:val="51638156"/>
    <w:rsid w:val="51E105A1"/>
    <w:rsid w:val="51EE120A"/>
    <w:rsid w:val="52D1E465"/>
    <w:rsid w:val="53404167"/>
    <w:rsid w:val="53CBD3DB"/>
    <w:rsid w:val="5480BEB4"/>
    <w:rsid w:val="54F5287A"/>
    <w:rsid w:val="552C7C83"/>
    <w:rsid w:val="5598652D"/>
    <w:rsid w:val="564BC951"/>
    <w:rsid w:val="5734358E"/>
    <w:rsid w:val="5748C823"/>
    <w:rsid w:val="5766696D"/>
    <w:rsid w:val="578D3FD1"/>
    <w:rsid w:val="57950673"/>
    <w:rsid w:val="57980344"/>
    <w:rsid w:val="57D4A585"/>
    <w:rsid w:val="589A043D"/>
    <w:rsid w:val="58E2B87D"/>
    <w:rsid w:val="59838F58"/>
    <w:rsid w:val="5A06EAAB"/>
    <w:rsid w:val="5A26EABF"/>
    <w:rsid w:val="5AAF77D7"/>
    <w:rsid w:val="5B2A54F2"/>
    <w:rsid w:val="5B6421A1"/>
    <w:rsid w:val="5C8CF049"/>
    <w:rsid w:val="5CB3C539"/>
    <w:rsid w:val="5CBDECBE"/>
    <w:rsid w:val="5D5C9343"/>
    <w:rsid w:val="5D6D503A"/>
    <w:rsid w:val="5DEE0905"/>
    <w:rsid w:val="5E5E12B7"/>
    <w:rsid w:val="5E614B4A"/>
    <w:rsid w:val="5E90E869"/>
    <w:rsid w:val="5E9A7729"/>
    <w:rsid w:val="5F7072DA"/>
    <w:rsid w:val="5F7A6299"/>
    <w:rsid w:val="601D84A5"/>
    <w:rsid w:val="60E78DB8"/>
    <w:rsid w:val="626D64A6"/>
    <w:rsid w:val="627EB1FB"/>
    <w:rsid w:val="62A02FAF"/>
    <w:rsid w:val="62B37D60"/>
    <w:rsid w:val="630964C7"/>
    <w:rsid w:val="63E63735"/>
    <w:rsid w:val="64022FAC"/>
    <w:rsid w:val="641A825C"/>
    <w:rsid w:val="642849F5"/>
    <w:rsid w:val="65C5102A"/>
    <w:rsid w:val="668B1C7F"/>
    <w:rsid w:val="6695AAA3"/>
    <w:rsid w:val="677C5808"/>
    <w:rsid w:val="688AA67C"/>
    <w:rsid w:val="68AACC3E"/>
    <w:rsid w:val="68DA9BD0"/>
    <w:rsid w:val="68F29F9D"/>
    <w:rsid w:val="6992E12D"/>
    <w:rsid w:val="699698A5"/>
    <w:rsid w:val="69D0F52C"/>
    <w:rsid w:val="6B01D920"/>
    <w:rsid w:val="6B326906"/>
    <w:rsid w:val="6B6A68A8"/>
    <w:rsid w:val="6BFC9847"/>
    <w:rsid w:val="6C2353EC"/>
    <w:rsid w:val="6C413EAC"/>
    <w:rsid w:val="6CB61EC0"/>
    <w:rsid w:val="6D1FFD08"/>
    <w:rsid w:val="6D99BE9A"/>
    <w:rsid w:val="6E58A29B"/>
    <w:rsid w:val="6E77E600"/>
    <w:rsid w:val="6EA87DDE"/>
    <w:rsid w:val="70A9FF15"/>
    <w:rsid w:val="7121B309"/>
    <w:rsid w:val="7145C954"/>
    <w:rsid w:val="7162A348"/>
    <w:rsid w:val="7169E56F"/>
    <w:rsid w:val="722278FA"/>
    <w:rsid w:val="722CA719"/>
    <w:rsid w:val="732BAFCA"/>
    <w:rsid w:val="7366512D"/>
    <w:rsid w:val="73ED0B84"/>
    <w:rsid w:val="74182C75"/>
    <w:rsid w:val="75332686"/>
    <w:rsid w:val="75402811"/>
    <w:rsid w:val="75BE129B"/>
    <w:rsid w:val="7603F1C9"/>
    <w:rsid w:val="76861EFA"/>
    <w:rsid w:val="77020588"/>
    <w:rsid w:val="775F146F"/>
    <w:rsid w:val="7788F492"/>
    <w:rsid w:val="7842E17E"/>
    <w:rsid w:val="78478D9C"/>
    <w:rsid w:val="7850A917"/>
    <w:rsid w:val="791322B1"/>
    <w:rsid w:val="795D9467"/>
    <w:rsid w:val="7A0697A9"/>
    <w:rsid w:val="7ADF55D8"/>
    <w:rsid w:val="7AE15A32"/>
    <w:rsid w:val="7B334921"/>
    <w:rsid w:val="7B5D284B"/>
    <w:rsid w:val="7CE450DC"/>
    <w:rsid w:val="7DC0C04A"/>
    <w:rsid w:val="7E07ADCA"/>
    <w:rsid w:val="7EB22302"/>
    <w:rsid w:val="7F967F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41"/>
    <o:shapelayout v:ext="edit">
      <o:idmap v:ext="edit" data="1"/>
    </o:shapelayout>
  </w:shapeDefaults>
  <w:decimalSymbol w:val="."/>
  <w:listSeparator w:val=","/>
  <w14:docId w14:val="221B53B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84D5B"/>
  </w:style>
  <w:style w:type="paragraph" w:styleId="Heading1">
    <w:name w:val="heading 1"/>
    <w:basedOn w:val="Normal"/>
    <w:next w:val="Normal"/>
    <w:link w:val="Heading1Char"/>
    <w:uiPriority w:val="9"/>
    <w:qFormat/>
    <w:rsid w:val="00C84D5B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84D5B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84D5B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4D5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4D5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4D5B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4D5B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4D5B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4D5B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4D5B"/>
    <w:rPr>
      <w:rFonts w:asciiTheme="majorHAnsi" w:eastAsiaTheme="majorEastAsia" w:hAnsiTheme="majorHAnsi" w:cstheme="majorBidi"/>
      <w:color w:val="0A2F41" w:themeColor="accent1" w:themeShade="80"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A60A8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60A8F"/>
    <w:rPr>
      <w:rFonts w:ascii="Arial" w:eastAsia="Arial" w:hAnsi="Arial" w:cs="Arial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D435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A60A8F"/>
    <w:rPr>
      <w:color w:val="467886" w:themeColor="hyperlink"/>
      <w:u w:val="single"/>
    </w:rPr>
  </w:style>
  <w:style w:type="paragraph" w:styleId="ListParagraph">
    <w:name w:val="List Paragraph"/>
    <w:basedOn w:val="Normal"/>
    <w:uiPriority w:val="34"/>
    <w:qFormat/>
    <w:rsid w:val="00A60A8F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84D5B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C84D5B"/>
    <w:rPr>
      <w:rFonts w:asciiTheme="majorHAnsi" w:eastAsiaTheme="majorEastAsia" w:hAnsiTheme="majorHAnsi" w:cstheme="majorBidi"/>
      <w:caps/>
      <w:color w:val="0E2841" w:themeColor="text2"/>
      <w:spacing w:val="-15"/>
      <w:sz w:val="72"/>
      <w:szCs w:val="72"/>
    </w:rPr>
  </w:style>
  <w:style w:type="character" w:customStyle="1" w:styleId="Heading2Char">
    <w:name w:val="Heading 2 Char"/>
    <w:basedOn w:val="DefaultParagraphFont"/>
    <w:link w:val="Heading2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783936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A60A8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60A8F"/>
  </w:style>
  <w:style w:type="character" w:customStyle="1" w:styleId="CommentTextChar">
    <w:name w:val="Comment Text Char"/>
    <w:basedOn w:val="DefaultParagraphFont"/>
    <w:link w:val="CommentText"/>
    <w:uiPriority w:val="99"/>
    <w:rsid w:val="00A60A8F"/>
    <w:rPr>
      <w:rFonts w:ascii="Arial" w:eastAsia="Arial" w:hAnsi="Arial" w:cs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0A8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0A8F"/>
    <w:rPr>
      <w:rFonts w:ascii="Arial" w:eastAsia="Arial" w:hAnsi="Arial" w:cs="Arial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60A8F"/>
    <w:rPr>
      <w:color w:val="96607D" w:themeColor="followedHyperlink"/>
      <w:u w:val="single"/>
    </w:rPr>
  </w:style>
  <w:style w:type="table" w:styleId="GridTable5Dark-Accent2">
    <w:name w:val="Grid Table 5 Dark Accent 2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2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97132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97132" w:themeFill="accent2"/>
      </w:tcPr>
    </w:tblStylePr>
    <w:tblStylePr w:type="band1Vert">
      <w:tblPr/>
      <w:tcPr>
        <w:shd w:val="clear" w:color="auto" w:fill="F6C5AC" w:themeFill="accent2" w:themeFillTint="66"/>
      </w:tcPr>
    </w:tblStylePr>
    <w:tblStylePr w:type="band1Horz">
      <w:tblPr/>
      <w:tcPr>
        <w:shd w:val="clear" w:color="auto" w:fill="F6C5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60A8F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F0C7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96B24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96B24" w:themeFill="accent3"/>
      </w:tcPr>
    </w:tblStylePr>
    <w:tblStylePr w:type="band1Vert">
      <w:tblPr/>
      <w:tcPr>
        <w:shd w:val="clear" w:color="auto" w:fill="84E290" w:themeFill="accent3" w:themeFillTint="66"/>
      </w:tcPr>
    </w:tblStylePr>
    <w:tblStylePr w:type="band1Horz">
      <w:tblPr/>
      <w:tcPr>
        <w:shd w:val="clear" w:color="auto" w:fill="84E290" w:themeFill="accent3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84D5B"/>
    <w:rPr>
      <w:rFonts w:asciiTheme="majorHAnsi" w:eastAsiaTheme="majorEastAsia" w:hAnsiTheme="majorHAnsi" w:cstheme="majorBidi"/>
      <w:color w:val="0F4761" w:themeColor="accent1" w:themeShade="BF"/>
      <w:sz w:val="28"/>
      <w:szCs w:val="28"/>
    </w:rPr>
  </w:style>
  <w:style w:type="table" w:styleId="GridTable4-Accent4">
    <w:name w:val="Grid Table 4 Accent 4"/>
    <w:basedOn w:val="TableNormal"/>
    <w:uiPriority w:val="49"/>
    <w:rsid w:val="00B22BE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table" w:styleId="GridTable4-Accent2">
    <w:name w:val="Grid Table 4 Accent 2"/>
    <w:basedOn w:val="TableNormal"/>
    <w:uiPriority w:val="49"/>
    <w:rsid w:val="00AD195F"/>
    <w:pPr>
      <w:spacing w:after="0" w:line="240" w:lineRule="auto"/>
    </w:pPr>
    <w:tblPr>
      <w:tblStyleRowBandSize w:val="1"/>
      <w:tblStyleColBandSize w:val="1"/>
      <w:tblBorders>
        <w:top w:val="single" w:sz="4" w:space="0" w:color="F1A983" w:themeColor="accent2" w:themeTint="99"/>
        <w:left w:val="single" w:sz="4" w:space="0" w:color="F1A983" w:themeColor="accent2" w:themeTint="99"/>
        <w:bottom w:val="single" w:sz="4" w:space="0" w:color="F1A983" w:themeColor="accent2" w:themeTint="99"/>
        <w:right w:val="single" w:sz="4" w:space="0" w:color="F1A983" w:themeColor="accent2" w:themeTint="99"/>
        <w:insideH w:val="single" w:sz="4" w:space="0" w:color="F1A983" w:themeColor="accent2" w:themeTint="99"/>
        <w:insideV w:val="single" w:sz="4" w:space="0" w:color="F1A9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7132" w:themeColor="accent2"/>
          <w:left w:val="single" w:sz="4" w:space="0" w:color="E97132" w:themeColor="accent2"/>
          <w:bottom w:val="single" w:sz="4" w:space="0" w:color="E97132" w:themeColor="accent2"/>
          <w:right w:val="single" w:sz="4" w:space="0" w:color="E97132" w:themeColor="accent2"/>
          <w:insideH w:val="nil"/>
          <w:insideV w:val="nil"/>
        </w:tcBorders>
        <w:shd w:val="clear" w:color="auto" w:fill="E97132" w:themeFill="accent2"/>
      </w:tcPr>
    </w:tblStylePr>
    <w:tblStylePr w:type="lastRow">
      <w:rPr>
        <w:b/>
        <w:bCs/>
      </w:rPr>
      <w:tblPr/>
      <w:tcPr>
        <w:tcBorders>
          <w:top w:val="double" w:sz="4" w:space="0" w:color="E97132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E2D5" w:themeFill="accent2" w:themeFillTint="33"/>
      </w:tcPr>
    </w:tblStylePr>
    <w:tblStylePr w:type="band1Horz">
      <w:tblPr/>
      <w:tcPr>
        <w:shd w:val="clear" w:color="auto" w:fill="FAE2D5" w:themeFill="accent2" w:themeFillTint="33"/>
      </w:tcPr>
    </w:tblStylePr>
  </w:style>
  <w:style w:type="table" w:styleId="TableGrid">
    <w:name w:val="Table Grid"/>
    <w:basedOn w:val="TableNormal"/>
    <w:uiPriority w:val="59"/>
    <w:rsid w:val="00A60A8F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TableGridLight">
    <w:name w:val="Grid Table Light"/>
    <w:basedOn w:val="TableNormal"/>
    <w:uiPriority w:val="40"/>
    <w:rsid w:val="00A60A8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styleId="UnresolvedMention">
    <w:name w:val="Unresolved Mention"/>
    <w:basedOn w:val="DefaultParagraphFont"/>
    <w:uiPriority w:val="99"/>
    <w:unhideWhenUsed/>
    <w:rsid w:val="00A60A8F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Revision">
    <w:name w:val="Revision"/>
    <w:hidden/>
    <w:uiPriority w:val="99"/>
    <w:semiHidden/>
    <w:rsid w:val="00AB0E40"/>
    <w:pPr>
      <w:spacing w:after="0" w:line="240" w:lineRule="auto"/>
    </w:pPr>
    <w:rPr>
      <w:rFonts w:ascii="Arial" w:eastAsia="Arial" w:hAnsi="Arial" w:cs="Arial"/>
      <w:sz w:val="18"/>
      <w:szCs w:val="18"/>
    </w:rPr>
  </w:style>
  <w:style w:type="paragraph" w:styleId="TOC3">
    <w:name w:val="toc 3"/>
    <w:basedOn w:val="Normal"/>
    <w:next w:val="Normal"/>
    <w:autoRedefine/>
    <w:uiPriority w:val="39"/>
    <w:unhideWhenUsed/>
    <w:rsid w:val="00D67C19"/>
    <w:pPr>
      <w:spacing w:after="100"/>
      <w:ind w:left="360"/>
    </w:pPr>
  </w:style>
  <w:style w:type="table" w:styleId="GridTable4-Accent5">
    <w:name w:val="Grid Table 4 Accent 5"/>
    <w:basedOn w:val="TableNormal"/>
    <w:uiPriority w:val="49"/>
    <w:rsid w:val="00995854"/>
    <w:pPr>
      <w:spacing w:after="0" w:line="240" w:lineRule="auto"/>
    </w:pPr>
    <w:tblPr>
      <w:tblStyleRowBandSize w:val="1"/>
      <w:tblStyleColBandSize w:val="1"/>
      <w:tblBorders>
        <w:top w:val="single" w:sz="4" w:space="0" w:color="D86DCB" w:themeColor="accent5" w:themeTint="99"/>
        <w:left w:val="single" w:sz="4" w:space="0" w:color="D86DCB" w:themeColor="accent5" w:themeTint="99"/>
        <w:bottom w:val="single" w:sz="4" w:space="0" w:color="D86DCB" w:themeColor="accent5" w:themeTint="99"/>
        <w:right w:val="single" w:sz="4" w:space="0" w:color="D86DCB" w:themeColor="accent5" w:themeTint="99"/>
        <w:insideH w:val="single" w:sz="4" w:space="0" w:color="D86DCB" w:themeColor="accent5" w:themeTint="99"/>
        <w:insideV w:val="single" w:sz="4" w:space="0" w:color="D86DC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02B93" w:themeColor="accent5"/>
          <w:left w:val="single" w:sz="4" w:space="0" w:color="A02B93" w:themeColor="accent5"/>
          <w:bottom w:val="single" w:sz="4" w:space="0" w:color="A02B93" w:themeColor="accent5"/>
          <w:right w:val="single" w:sz="4" w:space="0" w:color="A02B93" w:themeColor="accent5"/>
          <w:insideH w:val="nil"/>
          <w:insideV w:val="nil"/>
        </w:tcBorders>
        <w:shd w:val="clear" w:color="auto" w:fill="A02B93" w:themeFill="accent5"/>
      </w:tcPr>
    </w:tblStylePr>
    <w:tblStylePr w:type="lastRow">
      <w:rPr>
        <w:b/>
        <w:bCs/>
      </w:rPr>
      <w:tblPr/>
      <w:tcPr>
        <w:tcBorders>
          <w:top w:val="double" w:sz="4" w:space="0" w:color="A02B9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EED" w:themeFill="accent5" w:themeFillTint="33"/>
      </w:tcPr>
    </w:tblStylePr>
    <w:tblStylePr w:type="band1Horz">
      <w:tblPr/>
      <w:tcPr>
        <w:shd w:val="clear" w:color="auto" w:fill="F2CEED" w:themeFill="accent5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C84D5B"/>
    <w:rPr>
      <w:rFonts w:asciiTheme="majorHAnsi" w:eastAsiaTheme="majorEastAsia" w:hAnsiTheme="majorHAnsi" w:cstheme="majorBidi"/>
      <w:color w:val="0F4761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4D5B"/>
    <w:rPr>
      <w:rFonts w:asciiTheme="majorHAnsi" w:eastAsiaTheme="majorEastAsia" w:hAnsiTheme="majorHAnsi" w:cstheme="majorBidi"/>
      <w:caps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4D5B"/>
    <w:rPr>
      <w:rFonts w:asciiTheme="majorHAnsi" w:eastAsiaTheme="majorEastAsia" w:hAnsiTheme="majorHAnsi" w:cstheme="majorBidi"/>
      <w:i/>
      <w:iCs/>
      <w:caps/>
      <w:color w:val="0A2F41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4D5B"/>
    <w:rPr>
      <w:rFonts w:asciiTheme="majorHAnsi" w:eastAsiaTheme="majorEastAsia" w:hAnsiTheme="majorHAnsi" w:cstheme="majorBidi"/>
      <w:b/>
      <w:bCs/>
      <w:color w:val="0A2F41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4D5B"/>
    <w:rPr>
      <w:rFonts w:asciiTheme="majorHAnsi" w:eastAsiaTheme="majorEastAsia" w:hAnsiTheme="majorHAnsi" w:cstheme="majorBidi"/>
      <w:b/>
      <w:bCs/>
      <w:i/>
      <w:iCs/>
      <w:color w:val="0A2F41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4D5B"/>
    <w:rPr>
      <w:rFonts w:asciiTheme="majorHAnsi" w:eastAsiaTheme="majorEastAsia" w:hAnsiTheme="majorHAnsi" w:cstheme="majorBidi"/>
      <w:i/>
      <w:iCs/>
      <w:color w:val="0A2F41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84D5B"/>
    <w:pPr>
      <w:spacing w:line="240" w:lineRule="auto"/>
    </w:pPr>
    <w:rPr>
      <w:b/>
      <w:bCs/>
      <w:smallCaps/>
      <w:color w:val="0E2841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4D5B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4D5B"/>
    <w:rPr>
      <w:rFonts w:asciiTheme="majorHAnsi" w:eastAsiaTheme="majorEastAsia" w:hAnsiTheme="majorHAnsi" w:cstheme="majorBidi"/>
      <w:color w:val="156082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C84D5B"/>
    <w:rPr>
      <w:b/>
      <w:bCs/>
    </w:rPr>
  </w:style>
  <w:style w:type="character" w:styleId="Emphasis">
    <w:name w:val="Emphasis"/>
    <w:basedOn w:val="DefaultParagraphFont"/>
    <w:uiPriority w:val="20"/>
    <w:qFormat/>
    <w:rsid w:val="00C84D5B"/>
    <w:rPr>
      <w:i/>
      <w:iCs/>
    </w:rPr>
  </w:style>
  <w:style w:type="paragraph" w:styleId="NoSpacing">
    <w:name w:val="No Spacing"/>
    <w:uiPriority w:val="1"/>
    <w:qFormat/>
    <w:rsid w:val="00C84D5B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C84D5B"/>
    <w:pPr>
      <w:spacing w:before="120" w:after="120"/>
      <w:ind w:left="720"/>
    </w:pPr>
    <w:rPr>
      <w:color w:val="0E2841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C84D5B"/>
    <w:rPr>
      <w:color w:val="0E2841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4D5B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4D5B"/>
    <w:rPr>
      <w:rFonts w:asciiTheme="majorHAnsi" w:eastAsiaTheme="majorEastAsia" w:hAnsiTheme="majorHAnsi" w:cstheme="majorBidi"/>
      <w:color w:val="0E2841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C84D5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C84D5B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C84D5B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C84D5B"/>
    <w:rPr>
      <w:b/>
      <w:bCs/>
      <w:smallCaps/>
      <w:color w:val="0E2841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C84D5B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4D5B"/>
    <w:pPr>
      <w:outlineLvl w:val="9"/>
    </w:pPr>
  </w:style>
  <w:style w:type="table" w:styleId="ListTable4-Accent4">
    <w:name w:val="List Table 4 Accent 4"/>
    <w:basedOn w:val="TableNormal"/>
    <w:uiPriority w:val="49"/>
    <w:rsid w:val="00020645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60CAF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140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11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0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8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010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7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4C7F7-3D8F-4088-AF27-FC9ED5F5B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726</Words>
  <Characters>3790</Characters>
  <Application>Microsoft Office Word</Application>
  <DocSecurity>0</DocSecurity>
  <Lines>323</Lines>
  <Paragraphs>2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83</CharactersWithSpaces>
  <SharedDoc>false</SharedDoc>
  <HLinks>
    <vt:vector size="174" baseType="variant">
      <vt:variant>
        <vt:i4>4063263</vt:i4>
      </vt:variant>
      <vt:variant>
        <vt:i4>132</vt:i4>
      </vt:variant>
      <vt:variant>
        <vt:i4>0</vt:i4>
      </vt:variant>
      <vt:variant>
        <vt:i4>5</vt:i4>
      </vt:variant>
      <vt:variant>
        <vt:lpwstr>https://priassociation.sharepoint.com/sites/InformationSecurity/_layouts/15/guestaccess.aspx?e=BB64gB&amp;share=EVxaSSi-X9pCt3gDxa2b9AgBJXu94OHgH8ZJ1dWkAMHKjA</vt:lpwstr>
      </vt:variant>
      <vt:variant>
        <vt:lpwstr/>
      </vt:variant>
      <vt:variant>
        <vt:i4>7209060</vt:i4>
      </vt:variant>
      <vt:variant>
        <vt:i4>129</vt:i4>
      </vt:variant>
      <vt:variant>
        <vt:i4>0</vt:i4>
      </vt:variant>
      <vt:variant>
        <vt:i4>5</vt:i4>
      </vt:variant>
      <vt:variant>
        <vt:lpwstr>https://priassociation.sharepoint.com/:w:/s/InformationSecurity/EY7NN-fNTiZDmXxvRrOCfF8BQe-4cRtd-7pQBsgA2vSUXQ?e=I0wvCE</vt:lpwstr>
      </vt:variant>
      <vt:variant>
        <vt:lpwstr/>
      </vt:variant>
      <vt:variant>
        <vt:i4>8126559</vt:i4>
      </vt:variant>
      <vt:variant>
        <vt:i4>126</vt:i4>
      </vt:variant>
      <vt:variant>
        <vt:i4>0</vt:i4>
      </vt:variant>
      <vt:variant>
        <vt:i4>5</vt:i4>
      </vt:variant>
      <vt:variant>
        <vt:lpwstr>https://priassociation.sharepoint.com/:w:/s/InformationSecurity/Ee-cogpddPVLuFUdOZMiQicBm7n-uGXh_Dq2aP-OQooNFA?e=5p4dRh</vt:lpwstr>
      </vt:variant>
      <vt:variant>
        <vt:lpwstr/>
      </vt:variant>
      <vt:variant>
        <vt:i4>3145769</vt:i4>
      </vt:variant>
      <vt:variant>
        <vt:i4>123</vt:i4>
      </vt:variant>
      <vt:variant>
        <vt:i4>0</vt:i4>
      </vt:variant>
      <vt:variant>
        <vt:i4>5</vt:i4>
      </vt:variant>
      <vt:variant>
        <vt:lpwstr>https://priassociation.sharepoint.com/:w:/s/InformationSecurity/EbUyecQ-o7dLqLaHnviq9skBY78RDw90DfuzYlYdZfOzBg?e=tfVUsv</vt:lpwstr>
      </vt:variant>
      <vt:variant>
        <vt:lpwstr/>
      </vt:variant>
      <vt:variant>
        <vt:i4>2031668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132624599</vt:lpwstr>
      </vt:variant>
      <vt:variant>
        <vt:i4>2031668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132624598</vt:lpwstr>
      </vt:variant>
      <vt:variant>
        <vt:i4>20316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132624597</vt:lpwstr>
      </vt:variant>
      <vt:variant>
        <vt:i4>2031668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132624596</vt:lpwstr>
      </vt:variant>
      <vt:variant>
        <vt:i4>2031668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132624595</vt:lpwstr>
      </vt:variant>
      <vt:variant>
        <vt:i4>203166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132624594</vt:lpwstr>
      </vt:variant>
      <vt:variant>
        <vt:i4>203166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132624593</vt:lpwstr>
      </vt:variant>
      <vt:variant>
        <vt:i4>203166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2624592</vt:lpwstr>
      </vt:variant>
      <vt:variant>
        <vt:i4>203166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2624591</vt:lpwstr>
      </vt:variant>
      <vt:variant>
        <vt:i4>203166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2624590</vt:lpwstr>
      </vt:variant>
      <vt:variant>
        <vt:i4>1966132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2624589</vt:lpwstr>
      </vt:variant>
      <vt:variant>
        <vt:i4>1966132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2624588</vt:lpwstr>
      </vt:variant>
      <vt:variant>
        <vt:i4>196613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2624587</vt:lpwstr>
      </vt:variant>
      <vt:variant>
        <vt:i4>1966132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2624586</vt:lpwstr>
      </vt:variant>
      <vt:variant>
        <vt:i4>196613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2624585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2624584</vt:lpwstr>
      </vt:variant>
      <vt:variant>
        <vt:i4>196613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2624583</vt:lpwstr>
      </vt:variant>
      <vt:variant>
        <vt:i4>196613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2624582</vt:lpwstr>
      </vt:variant>
      <vt:variant>
        <vt:i4>196613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2624581</vt:lpwstr>
      </vt:variant>
      <vt:variant>
        <vt:i4>196613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2624580</vt:lpwstr>
      </vt:variant>
      <vt:variant>
        <vt:i4>262258</vt:i4>
      </vt:variant>
      <vt:variant>
        <vt:i4>12</vt:i4>
      </vt:variant>
      <vt:variant>
        <vt:i4>0</vt:i4>
      </vt:variant>
      <vt:variant>
        <vt:i4>5</vt:i4>
      </vt:variant>
      <vt:variant>
        <vt:lpwstr>mailto:tatenda.kupara@unpri.org</vt:lpwstr>
      </vt:variant>
      <vt:variant>
        <vt:lpwstr/>
      </vt:variant>
      <vt:variant>
        <vt:i4>3276887</vt:i4>
      </vt:variant>
      <vt:variant>
        <vt:i4>9</vt:i4>
      </vt:variant>
      <vt:variant>
        <vt:i4>0</vt:i4>
      </vt:variant>
      <vt:variant>
        <vt:i4>5</vt:i4>
      </vt:variant>
      <vt:variant>
        <vt:lpwstr>mailto:martyn.platt@unpri.org</vt:lpwstr>
      </vt:variant>
      <vt:variant>
        <vt:lpwstr/>
      </vt:variant>
      <vt:variant>
        <vt:i4>5242927</vt:i4>
      </vt:variant>
      <vt:variant>
        <vt:i4>6</vt:i4>
      </vt:variant>
      <vt:variant>
        <vt:i4>0</vt:i4>
      </vt:variant>
      <vt:variant>
        <vt:i4>5</vt:i4>
      </vt:variant>
      <vt:variant>
        <vt:lpwstr>mailto:alan.parker@unpri.org</vt:lpwstr>
      </vt:variant>
      <vt:variant>
        <vt:lpwstr/>
      </vt:variant>
      <vt:variant>
        <vt:i4>1900652</vt:i4>
      </vt:variant>
      <vt:variant>
        <vt:i4>3</vt:i4>
      </vt:variant>
      <vt:variant>
        <vt:i4>0</vt:i4>
      </vt:variant>
      <vt:variant>
        <vt:i4>5</vt:i4>
      </vt:variant>
      <vt:variant>
        <vt:lpwstr>mailto:alexander.scott@unpri.org</vt:lpwstr>
      </vt:variant>
      <vt:variant>
        <vt:lpwstr/>
      </vt:variant>
      <vt:variant>
        <vt:i4>7798815</vt:i4>
      </vt:variant>
      <vt:variant>
        <vt:i4>0</vt:i4>
      </vt:variant>
      <vt:variant>
        <vt:i4>0</vt:i4>
      </vt:variant>
      <vt:variant>
        <vt:i4>5</vt:i4>
      </vt:variant>
      <vt:variant>
        <vt:lpwstr>mailto:abbie.ersser@unpri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6-09T18:11:00Z</dcterms:created>
  <dcterms:modified xsi:type="dcterms:W3CDTF">2024-07-22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4300c92b55523e523617cc7701b153cca95616e7d887bd2ed9e3f56c6f66eb6</vt:lpwstr>
  </property>
</Properties>
</file>